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5E84B7B" w14:textId="77777777" w:rsidR="002240C7" w:rsidRPr="00766399" w:rsidRDefault="002240C7" w:rsidP="002240C7">
      <w:pPr>
        <w:pStyle w:val="Name"/>
        <w:ind w:left="0"/>
        <w:rPr>
          <w:color w:val="C45911" w:themeColor="accent2" w:themeShade="BF"/>
          <w:sz w:val="40"/>
          <w:szCs w:val="40"/>
        </w:rPr>
      </w:pPr>
      <w:r w:rsidRPr="00766399">
        <w:rPr>
          <w:color w:val="C45911" w:themeColor="accent2" w:themeShade="BF"/>
          <w:sz w:val="40"/>
          <w:szCs w:val="40"/>
        </w:rPr>
        <w:t>JOHN LLOYD SEGISMAR MAYOL</w:t>
      </w:r>
    </w:p>
    <w:p w14:paraId="4BA49EC0" w14:textId="77777777" w:rsidR="002240C7" w:rsidRPr="00191477" w:rsidRDefault="002240C7" w:rsidP="00B7418A">
      <w:pPr>
        <w:pStyle w:val="JobTitle"/>
        <w:spacing w:line="276" w:lineRule="auto"/>
        <w:rPr>
          <w:color w:val="auto"/>
          <w:sz w:val="24"/>
        </w:rPr>
      </w:pPr>
      <w:r w:rsidRPr="00191477">
        <w:rPr>
          <w:color w:val="auto"/>
          <w:sz w:val="24"/>
        </w:rPr>
        <w:t>BACHELOR OF SCIENCE IN INFORMATION TECHNOLOGY</w:t>
      </w:r>
    </w:p>
    <w:p w14:paraId="764F1D30" w14:textId="77777777" w:rsidR="002240C7" w:rsidRPr="003037EC" w:rsidRDefault="002240C7" w:rsidP="002240C7">
      <w:pPr>
        <w:pStyle w:val="Heading1"/>
        <w:shd w:val="clear" w:color="auto" w:fill="C45911" w:themeFill="accent2" w:themeFillShade="BF"/>
        <w:jc w:val="center"/>
      </w:pPr>
      <w:r w:rsidRPr="003037EC">
        <w:t>ABOUT ME</w:t>
      </w:r>
    </w:p>
    <w:p w14:paraId="1EBD1A71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</w:p>
    <w:p w14:paraId="00994557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  <w:sectPr w:rsidR="002240C7" w:rsidRPr="003037EC" w:rsidSect="002240C7">
          <w:footerReference w:type="default" r:id="rId8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B18A5C8" w14:textId="36BE5D71" w:rsidR="002240C7" w:rsidRPr="009A1A79" w:rsidRDefault="00A62B0F" w:rsidP="002240C7">
      <w:pPr>
        <w:spacing w:after="0"/>
        <w:jc w:val="center"/>
        <w:rPr>
          <w:rFonts w:ascii="Century Gothic" w:hAnsi="Century Gothic"/>
          <w:b/>
          <w:sz w:val="20"/>
        </w:rPr>
      </w:pPr>
      <w:r w:rsidRPr="003037EC">
        <w:rPr>
          <w:rFonts w:ascii="Century Gothic" w:hAnsi="Century Gothic"/>
          <w:b/>
        </w:rPr>
        <w:t>5</w:t>
      </w:r>
      <w:r w:rsidRPr="009A1A79">
        <w:rPr>
          <w:rFonts w:ascii="Century Gothic" w:hAnsi="Century Gothic"/>
          <w:b/>
          <w:sz w:val="20"/>
        </w:rPr>
        <w:t>104</w:t>
      </w:r>
      <w:r w:rsidR="00C574AC" w:rsidRPr="009A1A79">
        <w:rPr>
          <w:rFonts w:ascii="Century Gothic" w:hAnsi="Century Gothic"/>
          <w:b/>
          <w:sz w:val="20"/>
        </w:rPr>
        <w:t xml:space="preserve"> Proper</w:t>
      </w:r>
      <w:r w:rsidRPr="009A1A79">
        <w:rPr>
          <w:rFonts w:ascii="Century Gothic" w:hAnsi="Century Gothic"/>
          <w:b/>
          <w:sz w:val="20"/>
        </w:rPr>
        <w:t xml:space="preserve"> </w:t>
      </w:r>
      <w:proofErr w:type="spellStart"/>
      <w:r w:rsidRPr="009A1A79">
        <w:rPr>
          <w:rFonts w:ascii="Century Gothic" w:hAnsi="Century Gothic"/>
          <w:b/>
          <w:sz w:val="20"/>
        </w:rPr>
        <w:t>Tunghaan</w:t>
      </w:r>
      <w:proofErr w:type="spellEnd"/>
      <w:r w:rsidRPr="009A1A79">
        <w:rPr>
          <w:rFonts w:ascii="Century Gothic" w:hAnsi="Century Gothic"/>
          <w:b/>
          <w:sz w:val="20"/>
        </w:rPr>
        <w:t xml:space="preserve"> </w:t>
      </w:r>
      <w:proofErr w:type="spellStart"/>
      <w:r w:rsidR="002240C7" w:rsidRPr="009A1A79">
        <w:rPr>
          <w:rFonts w:ascii="Century Gothic" w:hAnsi="Century Gothic"/>
          <w:b/>
          <w:sz w:val="20"/>
        </w:rPr>
        <w:t>Minglanilla</w:t>
      </w:r>
      <w:proofErr w:type="spellEnd"/>
      <w:r w:rsidR="002240C7" w:rsidRPr="009A1A79">
        <w:rPr>
          <w:rFonts w:ascii="Century Gothic" w:hAnsi="Century Gothic"/>
          <w:b/>
          <w:sz w:val="20"/>
        </w:rPr>
        <w:t>, Cebu 6046</w:t>
      </w:r>
    </w:p>
    <w:p w14:paraId="7B9CE1EA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9A1A79">
        <w:rPr>
          <w:rFonts w:ascii="Century Gothic" w:hAnsi="Century Gothic"/>
          <w:sz w:val="18"/>
        </w:rPr>
        <w:t>ADDRESS</w:t>
      </w:r>
    </w:p>
    <w:p w14:paraId="4C93BC60" w14:textId="426A3035" w:rsidR="002240C7" w:rsidRPr="009A1A79" w:rsidRDefault="002240C7" w:rsidP="002240C7">
      <w:pPr>
        <w:spacing w:after="0"/>
        <w:jc w:val="center"/>
        <w:rPr>
          <w:rFonts w:ascii="Century Gothic" w:hAnsi="Century Gothic"/>
          <w:b/>
          <w:sz w:val="20"/>
        </w:rPr>
      </w:pPr>
      <w:r w:rsidRPr="009A1A79">
        <w:rPr>
          <w:rFonts w:ascii="Century Gothic" w:hAnsi="Century Gothic"/>
          <w:b/>
          <w:sz w:val="20"/>
        </w:rPr>
        <w:t>(+63) 943</w:t>
      </w:r>
      <w:r w:rsidR="00A9589B" w:rsidRPr="009A1A79">
        <w:rPr>
          <w:rFonts w:ascii="Century Gothic" w:hAnsi="Century Gothic"/>
          <w:b/>
          <w:sz w:val="20"/>
        </w:rPr>
        <w:t>-</w:t>
      </w:r>
      <w:r w:rsidRPr="009A1A79">
        <w:rPr>
          <w:rFonts w:ascii="Century Gothic" w:hAnsi="Century Gothic"/>
          <w:b/>
          <w:sz w:val="20"/>
        </w:rPr>
        <w:t>221</w:t>
      </w:r>
      <w:r w:rsidR="00A9589B" w:rsidRPr="009A1A79">
        <w:rPr>
          <w:rFonts w:ascii="Century Gothic" w:hAnsi="Century Gothic"/>
          <w:b/>
          <w:sz w:val="20"/>
        </w:rPr>
        <w:t>-</w:t>
      </w:r>
      <w:r w:rsidRPr="009A1A79">
        <w:rPr>
          <w:rFonts w:ascii="Century Gothic" w:hAnsi="Century Gothic"/>
          <w:b/>
          <w:sz w:val="20"/>
        </w:rPr>
        <w:t>9155</w:t>
      </w:r>
    </w:p>
    <w:p w14:paraId="5AAE9E24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9A1A79">
        <w:rPr>
          <w:rFonts w:ascii="Century Gothic" w:hAnsi="Century Gothic"/>
          <w:sz w:val="18"/>
        </w:rPr>
        <w:t>PHONE</w:t>
      </w:r>
    </w:p>
    <w:p w14:paraId="77F5C129" w14:textId="77777777" w:rsidR="002240C7" w:rsidRPr="009A1A79" w:rsidRDefault="002240C7" w:rsidP="002240C7">
      <w:pPr>
        <w:spacing w:after="0"/>
        <w:jc w:val="center"/>
        <w:rPr>
          <w:rFonts w:ascii="Century Gothic" w:hAnsi="Century Gothic"/>
          <w:b/>
          <w:sz w:val="20"/>
        </w:rPr>
      </w:pPr>
      <w:r w:rsidRPr="009A1A79">
        <w:rPr>
          <w:rFonts w:ascii="Century Gothic" w:hAnsi="Century Gothic"/>
          <w:b/>
          <w:sz w:val="20"/>
        </w:rPr>
        <w:t>johnlloydmayol@gmail.com</w:t>
      </w:r>
    </w:p>
    <w:p w14:paraId="2A004C4A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3037EC">
        <w:rPr>
          <w:rFonts w:ascii="Century Gothic" w:hAnsi="Century Gothic"/>
          <w:sz w:val="16"/>
        </w:rPr>
        <w:t xml:space="preserve">E – </w:t>
      </w:r>
      <w:r w:rsidRPr="009A1A79">
        <w:rPr>
          <w:rFonts w:ascii="Century Gothic" w:hAnsi="Century Gothic"/>
          <w:sz w:val="18"/>
        </w:rPr>
        <w:t>MAIL</w:t>
      </w:r>
    </w:p>
    <w:p w14:paraId="687B793D" w14:textId="77777777" w:rsidR="002240C7" w:rsidRPr="009A1A79" w:rsidRDefault="002240C7" w:rsidP="002240C7">
      <w:pPr>
        <w:spacing w:after="0"/>
        <w:jc w:val="center"/>
        <w:rPr>
          <w:rFonts w:ascii="Century Gothic" w:hAnsi="Century Gothic"/>
          <w:b/>
          <w:sz w:val="20"/>
        </w:rPr>
      </w:pPr>
      <w:r w:rsidRPr="009A1A79">
        <w:rPr>
          <w:rFonts w:ascii="Century Gothic" w:hAnsi="Century Gothic"/>
          <w:b/>
          <w:sz w:val="20"/>
        </w:rPr>
        <w:t>https://github.com/mayol27</w:t>
      </w:r>
    </w:p>
    <w:p w14:paraId="63E70880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9A1A79">
        <w:rPr>
          <w:rFonts w:ascii="Century Gothic" w:hAnsi="Century Gothic"/>
          <w:sz w:val="18"/>
        </w:rPr>
        <w:t>GITHUB</w:t>
      </w:r>
    </w:p>
    <w:p w14:paraId="313E138E" w14:textId="77777777" w:rsidR="002240C7" w:rsidRPr="009A1A79" w:rsidRDefault="002240C7" w:rsidP="002240C7">
      <w:pPr>
        <w:spacing w:after="0"/>
        <w:jc w:val="center"/>
        <w:rPr>
          <w:rFonts w:ascii="Century Gothic" w:hAnsi="Century Gothic"/>
          <w:b/>
          <w:sz w:val="20"/>
        </w:rPr>
      </w:pPr>
      <w:r w:rsidRPr="009A1A79">
        <w:rPr>
          <w:rFonts w:ascii="Century Gothic" w:hAnsi="Century Gothic"/>
          <w:b/>
          <w:sz w:val="20"/>
        </w:rPr>
        <w:t>www.linkedin.com/in/john-lloyd-mayol</w:t>
      </w:r>
    </w:p>
    <w:p w14:paraId="35810E7F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  <w:szCs w:val="18"/>
        </w:rPr>
      </w:pPr>
      <w:r w:rsidRPr="009A1A79">
        <w:rPr>
          <w:rFonts w:ascii="Century Gothic" w:hAnsi="Century Gothic"/>
          <w:sz w:val="18"/>
          <w:szCs w:val="18"/>
        </w:rPr>
        <w:t>LINKEDIN</w:t>
      </w:r>
    </w:p>
    <w:p w14:paraId="3315E4CC" w14:textId="77777777" w:rsidR="002240C7" w:rsidRPr="009A1A79" w:rsidRDefault="002240C7" w:rsidP="002240C7">
      <w:pPr>
        <w:spacing w:after="0"/>
        <w:jc w:val="center"/>
        <w:rPr>
          <w:rFonts w:ascii="Century Gothic" w:hAnsi="Century Gothic"/>
          <w:b/>
          <w:bCs/>
          <w:sz w:val="20"/>
        </w:rPr>
      </w:pPr>
      <w:r w:rsidRPr="009A1A79">
        <w:rPr>
          <w:rFonts w:ascii="Century Gothic" w:hAnsi="Century Gothic"/>
          <w:b/>
          <w:bCs/>
          <w:sz w:val="20"/>
        </w:rPr>
        <w:t>https://join.skype.com/invite/XIuGRihGz2Zf</w:t>
      </w:r>
    </w:p>
    <w:p w14:paraId="69F72499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  <w:szCs w:val="18"/>
        </w:rPr>
      </w:pPr>
      <w:r w:rsidRPr="009A1A79">
        <w:rPr>
          <w:rFonts w:ascii="Century Gothic" w:hAnsi="Century Gothic"/>
          <w:sz w:val="18"/>
          <w:szCs w:val="18"/>
        </w:rPr>
        <w:t>SKYPE</w:t>
      </w:r>
    </w:p>
    <w:p w14:paraId="4943EE27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  <w:sz w:val="18"/>
        </w:rPr>
      </w:pPr>
      <w:r w:rsidRPr="009A1A79">
        <w:rPr>
          <w:rFonts w:ascii="Century Gothic" w:hAnsi="Century Gothic" w:cs="Segoe UI"/>
          <w:b/>
          <w:sz w:val="20"/>
          <w:szCs w:val="21"/>
        </w:rPr>
        <w:t>https://mayol27.github.io</w:t>
      </w:r>
    </w:p>
    <w:p w14:paraId="4E142F93" w14:textId="77777777" w:rsidR="002240C7" w:rsidRPr="009A1A79" w:rsidRDefault="002240C7" w:rsidP="002240C7">
      <w:pPr>
        <w:spacing w:after="0"/>
        <w:jc w:val="center"/>
        <w:rPr>
          <w:rFonts w:ascii="Century Gothic" w:hAnsi="Century Gothic"/>
          <w:sz w:val="18"/>
          <w:szCs w:val="18"/>
        </w:rPr>
      </w:pPr>
      <w:r w:rsidRPr="009A1A79">
        <w:rPr>
          <w:rFonts w:ascii="Century Gothic" w:hAnsi="Century Gothic"/>
          <w:sz w:val="18"/>
          <w:szCs w:val="18"/>
        </w:rPr>
        <w:t>ONLINE RESUME</w:t>
      </w:r>
    </w:p>
    <w:p w14:paraId="066055F1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</w:p>
    <w:p w14:paraId="5E13AC14" w14:textId="33BD75E3" w:rsidR="007F20FA" w:rsidRPr="003037EC" w:rsidRDefault="007F20FA" w:rsidP="007F20FA">
      <w:pPr>
        <w:spacing w:after="0"/>
        <w:rPr>
          <w:rFonts w:ascii="Century Gothic" w:hAnsi="Century Gothic"/>
          <w:b/>
        </w:rPr>
        <w:sectPr w:rsidR="007F20FA" w:rsidRPr="003037EC" w:rsidSect="002240C7">
          <w:type w:val="continuous"/>
          <w:pgSz w:w="12240" w:h="15840"/>
          <w:pgMar w:top="720" w:right="720" w:bottom="720" w:left="720" w:header="708" w:footer="708" w:gutter="0"/>
          <w:cols w:num="2" w:space="708"/>
          <w:docGrid w:linePitch="360"/>
        </w:sectPr>
      </w:pPr>
    </w:p>
    <w:p w14:paraId="38B7A1B8" w14:textId="77777777" w:rsidR="003037EC" w:rsidRDefault="003037EC" w:rsidP="002B66F2">
      <w:pPr>
        <w:spacing w:after="0"/>
        <w:rPr>
          <w:rFonts w:ascii="Century Gothic" w:hAnsi="Century Gothic"/>
          <w:b/>
        </w:rPr>
        <w:sectPr w:rsidR="003037EC" w:rsidSect="003037EC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</w:p>
    <w:p w14:paraId="2EE43EA7" w14:textId="2CFDDD7C" w:rsidR="003037EC" w:rsidRPr="009A1A79" w:rsidRDefault="003037EC" w:rsidP="003037EC">
      <w:pPr>
        <w:spacing w:after="0"/>
        <w:rPr>
          <w:rFonts w:ascii="Century Gothic" w:hAnsi="Century Gothic"/>
          <w:b/>
          <w:sz w:val="20"/>
        </w:rPr>
      </w:pPr>
      <w:r w:rsidRPr="009A1A79">
        <w:rPr>
          <w:rFonts w:ascii="Century Gothic" w:hAnsi="Century Gothic"/>
          <w:b/>
          <w:sz w:val="20"/>
        </w:rPr>
        <w:t>PERSONALITY</w:t>
      </w:r>
    </w:p>
    <w:p w14:paraId="044CBA6F" w14:textId="77777777" w:rsid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  <w:sectPr w:rsid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65674C2F" w14:textId="76BE799F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t>Communication</w:t>
      </w:r>
    </w:p>
    <w:p w14:paraId="46E284BC" w14:textId="6A22B221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t>C</w:t>
      </w:r>
      <w:r>
        <w:rPr>
          <w:rFonts w:ascii="Century Gothic" w:hAnsi="Century Gothic"/>
          <w:bCs/>
          <w:sz w:val="18"/>
          <w:szCs w:val="18"/>
        </w:rPr>
        <w:t>reativity</w:t>
      </w:r>
    </w:p>
    <w:p w14:paraId="7B0AFC15" w14:textId="77777777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t xml:space="preserve">Organization </w:t>
      </w:r>
    </w:p>
    <w:p w14:paraId="6F759F06" w14:textId="6802297A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t>S</w:t>
      </w:r>
      <w:r>
        <w:rPr>
          <w:rFonts w:ascii="Century Gothic" w:hAnsi="Century Gothic"/>
          <w:bCs/>
          <w:sz w:val="18"/>
          <w:szCs w:val="18"/>
        </w:rPr>
        <w:t>ocial</w:t>
      </w:r>
    </w:p>
    <w:p w14:paraId="2226B1BE" w14:textId="6552B68D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>
        <w:rPr>
          <w:rFonts w:ascii="Century Gothic" w:hAnsi="Century Gothic"/>
          <w:bCs/>
          <w:sz w:val="18"/>
          <w:szCs w:val="18"/>
        </w:rPr>
        <w:t>Team player</w:t>
      </w:r>
    </w:p>
    <w:p w14:paraId="186C52E4" w14:textId="77777777" w:rsidR="003037EC" w:rsidRDefault="003037EC" w:rsidP="002240C7">
      <w:pPr>
        <w:spacing w:after="0"/>
        <w:jc w:val="center"/>
        <w:rPr>
          <w:rFonts w:ascii="Century Gothic" w:hAnsi="Century Gothic"/>
          <w:b/>
        </w:rPr>
        <w:sectPr w:rsidR="003037EC" w:rsidSect="003037EC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</w:p>
    <w:p w14:paraId="31D77106" w14:textId="31322739" w:rsidR="003037EC" w:rsidRDefault="003037EC" w:rsidP="002240C7">
      <w:pPr>
        <w:spacing w:after="0"/>
        <w:jc w:val="center"/>
        <w:rPr>
          <w:rFonts w:ascii="Century Gothic" w:hAnsi="Century Gothic"/>
          <w:b/>
        </w:rPr>
      </w:pPr>
    </w:p>
    <w:p w14:paraId="6C17940A" w14:textId="61E71E79" w:rsidR="003037EC" w:rsidRPr="009A1A79" w:rsidRDefault="003037EC" w:rsidP="003037EC">
      <w:pPr>
        <w:spacing w:after="0"/>
        <w:rPr>
          <w:rFonts w:ascii="Century Gothic" w:hAnsi="Century Gothic"/>
          <w:b/>
          <w:sz w:val="20"/>
        </w:rPr>
      </w:pPr>
      <w:r w:rsidRPr="009A1A79">
        <w:rPr>
          <w:rFonts w:ascii="Century Gothic" w:hAnsi="Century Gothic"/>
          <w:b/>
          <w:sz w:val="20"/>
        </w:rPr>
        <w:t>WORKFLOW</w:t>
      </w:r>
    </w:p>
    <w:p w14:paraId="749597CC" w14:textId="77777777" w:rsidR="003037EC" w:rsidRDefault="003037EC" w:rsidP="003037EC">
      <w:pPr>
        <w:spacing w:after="0"/>
        <w:ind w:firstLine="142"/>
        <w:rPr>
          <w:rFonts w:ascii="Century Gothic" w:hAnsi="Century Gothic"/>
          <w:bCs/>
        </w:rPr>
        <w:sectPr w:rsid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BDF5A4E" w14:textId="06DD586A" w:rsidR="003037EC" w:rsidRPr="00D62A75" w:rsidRDefault="003037EC" w:rsidP="003037EC">
      <w:pPr>
        <w:spacing w:after="0"/>
        <w:ind w:left="142"/>
        <w:rPr>
          <w:rFonts w:ascii="Century Gothic" w:hAnsi="Century Gothic"/>
          <w:bCs/>
          <w:sz w:val="18"/>
          <w:szCs w:val="18"/>
        </w:rPr>
      </w:pPr>
      <w:r w:rsidRPr="00D62A75">
        <w:rPr>
          <w:rFonts w:ascii="Century Gothic" w:hAnsi="Century Gothic"/>
          <w:bCs/>
          <w:sz w:val="18"/>
          <w:szCs w:val="18"/>
        </w:rPr>
        <w:t>Agile Development &amp; Scrum</w:t>
      </w:r>
    </w:p>
    <w:p w14:paraId="42986CF4" w14:textId="77777777" w:rsidR="003037EC" w:rsidRPr="00D62A75" w:rsidRDefault="003037EC" w:rsidP="003037EC">
      <w:pPr>
        <w:spacing w:after="0"/>
        <w:ind w:left="142"/>
        <w:rPr>
          <w:rFonts w:ascii="Century Gothic" w:hAnsi="Century Gothic"/>
          <w:bCs/>
          <w:sz w:val="18"/>
          <w:szCs w:val="18"/>
        </w:rPr>
      </w:pPr>
      <w:r w:rsidRPr="00D62A75">
        <w:rPr>
          <w:rFonts w:ascii="Century Gothic" w:hAnsi="Century Gothic"/>
          <w:bCs/>
          <w:sz w:val="18"/>
          <w:szCs w:val="18"/>
        </w:rPr>
        <w:t>Browser Testing &amp; Debugging</w:t>
      </w:r>
    </w:p>
    <w:p w14:paraId="3040A2DF" w14:textId="77777777" w:rsidR="00D62A75" w:rsidRDefault="003037EC" w:rsidP="00D62A75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D62A75">
        <w:rPr>
          <w:rFonts w:ascii="Century Gothic" w:hAnsi="Century Gothic"/>
          <w:bCs/>
          <w:sz w:val="18"/>
          <w:szCs w:val="18"/>
        </w:rPr>
        <w:t>Cross Functional Teams</w:t>
      </w:r>
    </w:p>
    <w:p w14:paraId="4E2048E3" w14:textId="77777777" w:rsidR="00D62A75" w:rsidRDefault="00D62A75" w:rsidP="00D62A75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</w:p>
    <w:p w14:paraId="1220437D" w14:textId="3AB508D3" w:rsidR="003037EC" w:rsidRPr="00D62A75" w:rsidRDefault="003037EC" w:rsidP="00D62A75">
      <w:pPr>
        <w:spacing w:after="0"/>
        <w:ind w:firstLine="142"/>
        <w:rPr>
          <w:rFonts w:ascii="Century Gothic" w:hAnsi="Century Gothic"/>
          <w:bCs/>
          <w:sz w:val="18"/>
          <w:szCs w:val="18"/>
        </w:rPr>
        <w:sectPr w:rsidR="003037EC" w:rsidRPr="00D62A75" w:rsidSect="003037EC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  <w:r w:rsidRPr="00D62A75">
        <w:rPr>
          <w:rFonts w:ascii="Century Gothic" w:hAnsi="Century Gothic"/>
          <w:bCs/>
          <w:sz w:val="18"/>
          <w:szCs w:val="18"/>
        </w:rPr>
        <w:t>Responsive Web Design</w:t>
      </w:r>
    </w:p>
    <w:p w14:paraId="7704A2CC" w14:textId="29ED5D47" w:rsidR="003037EC" w:rsidRPr="003037EC" w:rsidRDefault="003037EC" w:rsidP="002240C7">
      <w:pPr>
        <w:spacing w:after="0"/>
        <w:jc w:val="center"/>
        <w:rPr>
          <w:rFonts w:ascii="Century Gothic" w:hAnsi="Century Gothic"/>
          <w:b/>
        </w:rPr>
      </w:pPr>
    </w:p>
    <w:p w14:paraId="46AC42C8" w14:textId="022951D6" w:rsidR="002240C7" w:rsidRPr="003037EC" w:rsidRDefault="00514AF4" w:rsidP="002240C7">
      <w:pPr>
        <w:pStyle w:val="Heading1"/>
        <w:shd w:val="clear" w:color="auto" w:fill="C45911" w:themeFill="accent2" w:themeFillShade="BF"/>
        <w:jc w:val="center"/>
      </w:pPr>
      <w:r>
        <w:t>TECHN</w:t>
      </w:r>
      <w:r w:rsidR="00153D0E">
        <w:t>ICA</w:t>
      </w:r>
      <w:r>
        <w:t xml:space="preserve">L </w:t>
      </w:r>
      <w:r w:rsidR="002240C7" w:rsidRPr="003037EC">
        <w:t>SKILLS</w:t>
      </w:r>
    </w:p>
    <w:p w14:paraId="7BD71195" w14:textId="77777777" w:rsidR="00BA41AC" w:rsidRDefault="00BA41AC" w:rsidP="00BA41AC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</w:p>
    <w:p w14:paraId="04CA6E4E" w14:textId="77777777" w:rsidR="00BA41AC" w:rsidRPr="003037EC" w:rsidRDefault="00BA41AC" w:rsidP="00BA41AC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bookmarkStart w:id="0" w:name="_Hlk188268270"/>
      <w:r w:rsidRPr="003037EC">
        <w:rPr>
          <w:b/>
          <w:bCs/>
          <w:color w:val="auto"/>
          <w:sz w:val="20"/>
          <w:szCs w:val="20"/>
        </w:rPr>
        <w:t>PROGRAMMING</w:t>
      </w:r>
    </w:p>
    <w:p w14:paraId="64F64C79" w14:textId="77777777" w:rsidR="00BA41AC" w:rsidRPr="003037EC" w:rsidRDefault="00BA41AC" w:rsidP="00BA41AC">
      <w:pPr>
        <w:pStyle w:val="JobTitle"/>
        <w:ind w:left="0" w:firstLine="142"/>
        <w:jc w:val="left"/>
        <w:rPr>
          <w:color w:val="auto"/>
          <w:sz w:val="18"/>
          <w:szCs w:val="16"/>
        </w:rPr>
        <w:sectPr w:rsidR="00BA41AC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57E0A941" w14:textId="77777777" w:rsidR="00BA41AC" w:rsidRPr="003037EC" w:rsidRDefault="00BA41AC" w:rsidP="00BA41AC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Angular.js</w:t>
      </w:r>
    </w:p>
    <w:p w14:paraId="60CA00A6" w14:textId="77777777" w:rsidR="00BA41AC" w:rsidRPr="003037EC" w:rsidRDefault="00BA41AC" w:rsidP="00BA41AC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CodeIgniter</w:t>
      </w:r>
    </w:p>
    <w:p w14:paraId="4087B892" w14:textId="77777777" w:rsidR="00BA41AC" w:rsidRDefault="00BA41AC" w:rsidP="00BA41AC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CSS</w:t>
      </w:r>
    </w:p>
    <w:p w14:paraId="31C091D5" w14:textId="77777777" w:rsidR="00BA41AC" w:rsidRPr="003037EC" w:rsidRDefault="00BA41AC" w:rsidP="00BA41AC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Express.js</w:t>
      </w:r>
    </w:p>
    <w:p w14:paraId="43A75539" w14:textId="77777777" w:rsidR="00BA41AC" w:rsidRDefault="00BA41AC" w:rsidP="00BA41AC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HTML</w:t>
      </w:r>
    </w:p>
    <w:p w14:paraId="057D3212" w14:textId="77777777" w:rsidR="00BA41AC" w:rsidRPr="003037EC" w:rsidRDefault="00BA41AC" w:rsidP="00BA41AC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JavaScript</w:t>
      </w:r>
    </w:p>
    <w:p w14:paraId="2EF67F28" w14:textId="77777777" w:rsidR="00BA41AC" w:rsidRPr="003037EC" w:rsidRDefault="00BA41AC" w:rsidP="00BA41AC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Laravel</w:t>
      </w:r>
    </w:p>
    <w:p w14:paraId="4178F839" w14:textId="77777777" w:rsidR="00BA41AC" w:rsidRDefault="00BA41AC" w:rsidP="00BA41AC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MYSQL</w:t>
      </w:r>
    </w:p>
    <w:p w14:paraId="58D7829D" w14:textId="77777777" w:rsidR="00BA41AC" w:rsidRPr="003037EC" w:rsidRDefault="00BA41AC" w:rsidP="00BA41AC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Node.js</w:t>
      </w:r>
    </w:p>
    <w:p w14:paraId="5EBAAE0E" w14:textId="77777777" w:rsidR="00BA41AC" w:rsidRPr="003037EC" w:rsidRDefault="00BA41AC" w:rsidP="00BA41AC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PHP</w:t>
      </w:r>
    </w:p>
    <w:p w14:paraId="3AB433F1" w14:textId="77777777" w:rsidR="00BA41AC" w:rsidRDefault="00BA41AC" w:rsidP="00BA41AC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Pug.js</w:t>
      </w:r>
    </w:p>
    <w:p w14:paraId="2E396AC3" w14:textId="77777777" w:rsidR="00BA41AC" w:rsidRDefault="00BA41AC" w:rsidP="00BA41AC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React.js</w:t>
      </w:r>
    </w:p>
    <w:p w14:paraId="6BC175E2" w14:textId="77777777" w:rsidR="00BA41AC" w:rsidRDefault="00BA41AC" w:rsidP="00BA41AC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SASS</w:t>
      </w:r>
    </w:p>
    <w:p w14:paraId="77D43E08" w14:textId="77777777" w:rsidR="00BA41AC" w:rsidRPr="003037EC" w:rsidRDefault="00BA41AC" w:rsidP="00BA41AC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Vue.js</w:t>
      </w:r>
    </w:p>
    <w:p w14:paraId="245CBE81" w14:textId="77777777" w:rsidR="00BA41AC" w:rsidRPr="003037EC" w:rsidRDefault="00BA41AC" w:rsidP="00BA41AC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YARN</w:t>
      </w:r>
    </w:p>
    <w:p w14:paraId="15052F9C" w14:textId="77777777" w:rsidR="00BA41AC" w:rsidRPr="003037EC" w:rsidRDefault="00BA41AC" w:rsidP="00BA41AC">
      <w:pPr>
        <w:spacing w:after="0" w:line="240" w:lineRule="auto"/>
        <w:rPr>
          <w:rFonts w:ascii="Century Gothic" w:eastAsia="Times New Roman" w:hAnsi="Century Gothic" w:cs="Calibri"/>
          <w:color w:val="000000"/>
          <w:sz w:val="18"/>
          <w:szCs w:val="20"/>
        </w:rPr>
        <w:sectPr w:rsidR="00BA41AC" w:rsidRPr="003037EC" w:rsidSect="009A4690">
          <w:type w:val="continuous"/>
          <w:pgSz w:w="12240" w:h="15840"/>
          <w:pgMar w:top="720" w:right="720" w:bottom="720" w:left="720" w:header="708" w:footer="708" w:gutter="0"/>
          <w:cols w:num="5" w:space="709"/>
          <w:docGrid w:linePitch="360"/>
        </w:sectPr>
      </w:pPr>
    </w:p>
    <w:p w14:paraId="030037DC" w14:textId="77777777" w:rsidR="00BA41AC" w:rsidRDefault="00BA41AC" w:rsidP="00BA41AC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</w:p>
    <w:p w14:paraId="3A6BB1A3" w14:textId="256931D1" w:rsidR="00BA41AC" w:rsidRPr="003037EC" w:rsidRDefault="00BA41AC" w:rsidP="00BA41AC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>
        <w:rPr>
          <w:b/>
          <w:bCs/>
          <w:color w:val="auto"/>
          <w:sz w:val="20"/>
          <w:szCs w:val="20"/>
        </w:rPr>
        <w:t>DESIGN</w:t>
      </w:r>
      <w:r w:rsidR="007F20FA">
        <w:rPr>
          <w:b/>
          <w:bCs/>
          <w:color w:val="auto"/>
          <w:sz w:val="20"/>
          <w:szCs w:val="20"/>
        </w:rPr>
        <w:t xml:space="preserve"> TOOLS</w:t>
      </w:r>
    </w:p>
    <w:p w14:paraId="508A9554" w14:textId="77777777" w:rsidR="00BA41AC" w:rsidRPr="003037EC" w:rsidRDefault="00BA41AC" w:rsidP="00BA41AC">
      <w:pPr>
        <w:pStyle w:val="JobTitle"/>
        <w:ind w:left="0" w:firstLine="142"/>
        <w:jc w:val="left"/>
        <w:rPr>
          <w:color w:val="auto"/>
          <w:sz w:val="18"/>
          <w:szCs w:val="16"/>
        </w:rPr>
        <w:sectPr w:rsidR="00BA41AC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6F8FA38F" w14:textId="77777777" w:rsidR="00BA41AC" w:rsidRPr="003037EC" w:rsidRDefault="00BA41AC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Adobe Illustrator</w:t>
      </w:r>
    </w:p>
    <w:p w14:paraId="7482A24D" w14:textId="77777777" w:rsidR="00BA41AC" w:rsidRPr="004470C0" w:rsidRDefault="00BA41AC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Adobe Lightroom</w:t>
      </w:r>
    </w:p>
    <w:p w14:paraId="52995FD4" w14:textId="77777777" w:rsidR="00BA41AC" w:rsidRDefault="00BA41AC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Adobe Photoshop</w:t>
      </w:r>
    </w:p>
    <w:p w14:paraId="60FE2B98" w14:textId="77777777" w:rsidR="00BA41AC" w:rsidRDefault="00BA41AC" w:rsidP="00BA41AC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Adobe XD</w:t>
      </w:r>
    </w:p>
    <w:p w14:paraId="11DB4F6C" w14:textId="77777777" w:rsidR="00BA41AC" w:rsidRDefault="00BA41AC" w:rsidP="00BA41AC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proofErr w:type="spellStart"/>
      <w:r>
        <w:rPr>
          <w:rFonts w:eastAsia="Times New Roman" w:cs="Calibri"/>
          <w:color w:val="000000"/>
          <w:sz w:val="18"/>
          <w:szCs w:val="20"/>
        </w:rPr>
        <w:t>Filmora</w:t>
      </w:r>
      <w:proofErr w:type="spellEnd"/>
      <w:r>
        <w:rPr>
          <w:rFonts w:eastAsia="Times New Roman" w:cs="Calibri"/>
          <w:color w:val="000000"/>
          <w:sz w:val="18"/>
          <w:szCs w:val="20"/>
        </w:rPr>
        <w:t xml:space="preserve"> </w:t>
      </w:r>
    </w:p>
    <w:p w14:paraId="2582969C" w14:textId="77777777" w:rsidR="00BA41AC" w:rsidRDefault="00BA41AC" w:rsidP="00BA41AC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Figma</w:t>
      </w:r>
    </w:p>
    <w:p w14:paraId="1DD8B73D" w14:textId="72AD80B9" w:rsidR="00BA41AC" w:rsidRPr="003037EC" w:rsidRDefault="00F563C2" w:rsidP="00BA41AC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Mock Flow</w:t>
      </w:r>
    </w:p>
    <w:p w14:paraId="1DFA6D76" w14:textId="77777777" w:rsidR="00BA41AC" w:rsidRPr="003037EC" w:rsidRDefault="00BA41AC" w:rsidP="00BA41AC">
      <w:pPr>
        <w:spacing w:after="0" w:line="240" w:lineRule="auto"/>
        <w:rPr>
          <w:rFonts w:ascii="Century Gothic" w:eastAsia="Times New Roman" w:hAnsi="Century Gothic" w:cs="Calibri"/>
          <w:color w:val="000000"/>
          <w:sz w:val="18"/>
          <w:szCs w:val="20"/>
        </w:rPr>
        <w:sectPr w:rsidR="00BA41AC" w:rsidRPr="003037EC" w:rsidSect="004470C0">
          <w:type w:val="continuous"/>
          <w:pgSz w:w="12240" w:h="15840"/>
          <w:pgMar w:top="720" w:right="720" w:bottom="720" w:left="720" w:header="708" w:footer="708" w:gutter="0"/>
          <w:cols w:num="5" w:space="337"/>
          <w:docGrid w:linePitch="360"/>
        </w:sectPr>
      </w:pPr>
    </w:p>
    <w:p w14:paraId="2B461A97" w14:textId="77777777" w:rsidR="00BA41AC" w:rsidRDefault="00BA41AC" w:rsidP="00BA41AC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</w:p>
    <w:p w14:paraId="3B76DAB6" w14:textId="77777777" w:rsidR="00BA41AC" w:rsidRPr="003037EC" w:rsidRDefault="00BA41AC" w:rsidP="00BA41AC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  <w:sectPr w:rsidR="00BA41AC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59B1595F" w14:textId="77777777" w:rsidR="00BA41AC" w:rsidRPr="003037EC" w:rsidRDefault="00BA41AC" w:rsidP="00BA41AC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t>TOOL</w:t>
      </w:r>
    </w:p>
    <w:p w14:paraId="03BE88E0" w14:textId="77777777" w:rsidR="00BA41AC" w:rsidRPr="003037EC" w:rsidRDefault="00BA41AC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BA41AC" w:rsidRPr="003037EC" w:rsidSect="006524F9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3F95BA6A" w14:textId="77777777" w:rsidR="00BA41AC" w:rsidRDefault="00BA41AC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AWS</w:t>
      </w:r>
    </w:p>
    <w:p w14:paraId="1EF5C6E8" w14:textId="46CEE8E4" w:rsidR="00153D0E" w:rsidRDefault="00153D0E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Azure DevOps</w:t>
      </w:r>
    </w:p>
    <w:p w14:paraId="7365143F" w14:textId="77777777" w:rsidR="00BA41AC" w:rsidRDefault="00BA41AC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Bootstrap</w:t>
      </w:r>
    </w:p>
    <w:p w14:paraId="07C6A0B6" w14:textId="77777777" w:rsidR="00BA41AC" w:rsidRPr="003037EC" w:rsidRDefault="00BA41AC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cPanel</w:t>
      </w:r>
    </w:p>
    <w:p w14:paraId="08E6148C" w14:textId="3E97D2FA" w:rsidR="00BA41AC" w:rsidRDefault="00F563C2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Cloudflare</w:t>
      </w:r>
    </w:p>
    <w:p w14:paraId="7DAEEFC9" w14:textId="77777777" w:rsidR="00BA41AC" w:rsidRDefault="00BA41AC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GIT</w:t>
      </w:r>
    </w:p>
    <w:p w14:paraId="3B31E350" w14:textId="5B912DD4" w:rsidR="00BA41AC" w:rsidRPr="003037EC" w:rsidRDefault="00F563C2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GitHub</w:t>
      </w:r>
    </w:p>
    <w:p w14:paraId="03EA401E" w14:textId="77777777" w:rsidR="00BA41AC" w:rsidRDefault="00BA41AC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GitLab</w:t>
      </w:r>
    </w:p>
    <w:p w14:paraId="4CAA8063" w14:textId="460FC303" w:rsidR="00BA41AC" w:rsidRDefault="00153D0E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Jira</w:t>
      </w:r>
    </w:p>
    <w:p w14:paraId="212893CE" w14:textId="77777777" w:rsidR="00BA41AC" w:rsidRPr="003037EC" w:rsidRDefault="00BA41AC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Microsoft Office</w:t>
      </w:r>
    </w:p>
    <w:p w14:paraId="21AA7FE8" w14:textId="77777777" w:rsidR="00BA41AC" w:rsidRDefault="00BA41AC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Storybook</w:t>
      </w:r>
    </w:p>
    <w:p w14:paraId="24F9A600" w14:textId="77777777" w:rsidR="00BA41AC" w:rsidRPr="003037EC" w:rsidRDefault="00BA41AC" w:rsidP="00BA41AC">
      <w:pPr>
        <w:spacing w:after="0" w:line="240" w:lineRule="auto"/>
        <w:ind w:firstLine="180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Tailwind</w:t>
      </w:r>
    </w:p>
    <w:p w14:paraId="186202C1" w14:textId="5E2F4617" w:rsidR="00BA41AC" w:rsidRPr="003037EC" w:rsidRDefault="00153D0E" w:rsidP="00153D0E">
      <w:pPr>
        <w:spacing w:after="0" w:line="240" w:lineRule="auto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 xml:space="preserve">   </w:t>
      </w:r>
      <w:r w:rsidR="00BA41AC">
        <w:rPr>
          <w:rFonts w:ascii="Century Gothic" w:eastAsia="Times New Roman" w:hAnsi="Century Gothic" w:cs="Calibri"/>
          <w:color w:val="000000"/>
          <w:sz w:val="18"/>
          <w:szCs w:val="20"/>
        </w:rPr>
        <w:t>V</w:t>
      </w:r>
      <w:r w:rsidR="000359E3">
        <w:rPr>
          <w:rFonts w:ascii="Century Gothic" w:eastAsia="Times New Roman" w:hAnsi="Century Gothic" w:cs="Calibri"/>
          <w:color w:val="000000"/>
          <w:sz w:val="18"/>
          <w:szCs w:val="20"/>
        </w:rPr>
        <w:t xml:space="preserve">S </w:t>
      </w:r>
      <w:r w:rsidR="00BA41AC"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Code</w:t>
      </w:r>
    </w:p>
    <w:p w14:paraId="2491CFCE" w14:textId="4142548D" w:rsidR="00BA41AC" w:rsidRPr="003037EC" w:rsidRDefault="00F563C2" w:rsidP="00514AF4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BA41AC" w:rsidRPr="003037EC" w:rsidSect="002D52F1">
          <w:type w:val="continuous"/>
          <w:pgSz w:w="12240" w:h="15840"/>
          <w:pgMar w:top="720" w:right="720" w:bottom="720" w:left="720" w:header="708" w:footer="708" w:gutter="0"/>
          <w:cols w:num="5" w:space="706"/>
          <w:docGrid w:linePitch="360"/>
        </w:sect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WordPress</w:t>
      </w:r>
      <w:r w:rsidR="00BA41AC">
        <w:rPr>
          <w:rFonts w:ascii="Century Gothic" w:eastAsia="Times New Roman" w:hAnsi="Century Gothic" w:cs="Calibri"/>
          <w:color w:val="000000"/>
          <w:sz w:val="18"/>
          <w:szCs w:val="20"/>
        </w:rPr>
        <w:tab/>
      </w:r>
    </w:p>
    <w:p w14:paraId="08DDE670" w14:textId="77777777" w:rsidR="00BA41AC" w:rsidRPr="003037EC" w:rsidRDefault="00BA41AC" w:rsidP="00BA41AC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  <w:sectPr w:rsidR="00BA41AC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43DDFD93" w14:textId="77777777" w:rsidR="00BA41AC" w:rsidRPr="003037EC" w:rsidRDefault="00BA41AC" w:rsidP="00BA41AC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t>OS</w:t>
      </w:r>
    </w:p>
    <w:p w14:paraId="3655D4A8" w14:textId="77777777" w:rsidR="00BA41AC" w:rsidRPr="003037EC" w:rsidRDefault="00BA41AC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BA41AC" w:rsidRPr="003037EC" w:rsidSect="006524F9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15CC0C39" w14:textId="77777777" w:rsidR="00BA41AC" w:rsidRPr="003037EC" w:rsidRDefault="00BA41AC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Linux</w:t>
      </w:r>
    </w:p>
    <w:p w14:paraId="4FFD9C5B" w14:textId="77777777" w:rsidR="00BA41AC" w:rsidRDefault="00BA41AC" w:rsidP="00BA41AC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Mac</w:t>
      </w:r>
    </w:p>
    <w:p w14:paraId="19158F77" w14:textId="595726D3" w:rsidR="005327A9" w:rsidRPr="003037EC" w:rsidRDefault="00BA41AC" w:rsidP="00BA41AC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5327A9" w:rsidRPr="003037EC" w:rsidSect="00A87027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Windows</w:t>
      </w:r>
      <w:bookmarkEnd w:id="0"/>
    </w:p>
    <w:p w14:paraId="5689C649" w14:textId="77777777" w:rsidR="00A62B0F" w:rsidRPr="003037EC" w:rsidRDefault="00A62B0F" w:rsidP="00A62B0F">
      <w:pPr>
        <w:pStyle w:val="JobTitle"/>
        <w:ind w:left="0"/>
        <w:jc w:val="left"/>
        <w:rPr>
          <w:color w:val="auto"/>
          <w:sz w:val="18"/>
          <w:szCs w:val="18"/>
        </w:rPr>
        <w:sectPr w:rsidR="00A62B0F" w:rsidRPr="003037EC" w:rsidSect="006524F9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0529F9B9" w14:textId="16122DB4" w:rsidR="00A62B0F" w:rsidRPr="003037EC" w:rsidRDefault="00514AF4" w:rsidP="00A62B0F">
      <w:pPr>
        <w:pStyle w:val="Heading1"/>
        <w:shd w:val="clear" w:color="auto" w:fill="C45911" w:themeFill="accent2" w:themeFillShade="BF"/>
        <w:jc w:val="center"/>
      </w:pPr>
      <w:r>
        <w:t xml:space="preserve">PROFESSIONAL </w:t>
      </w:r>
      <w:r w:rsidR="00A62B0F" w:rsidRPr="003037EC">
        <w:t>EXPERIENCE</w:t>
      </w:r>
    </w:p>
    <w:p w14:paraId="2315935F" w14:textId="24E693BA" w:rsidR="00C106B2" w:rsidRDefault="00C106B2" w:rsidP="00C106B2">
      <w:pPr>
        <w:pStyle w:val="Year"/>
        <w:jc w:val="left"/>
        <w:rPr>
          <w:sz w:val="18"/>
        </w:rPr>
      </w:pPr>
    </w:p>
    <w:p w14:paraId="7CC0A4FB" w14:textId="1FB02E0E" w:rsidR="00F05175" w:rsidRPr="003037EC" w:rsidRDefault="00F05175" w:rsidP="00F05175">
      <w:pPr>
        <w:pStyle w:val="Year"/>
        <w:rPr>
          <w:sz w:val="18"/>
        </w:rPr>
      </w:pPr>
      <w:r w:rsidRPr="003037EC">
        <w:rPr>
          <w:sz w:val="18"/>
        </w:rPr>
        <w:t>(</w:t>
      </w:r>
      <w:r>
        <w:rPr>
          <w:sz w:val="18"/>
        </w:rPr>
        <w:t>July 2021</w:t>
      </w:r>
      <w:r w:rsidRPr="003037EC">
        <w:rPr>
          <w:sz w:val="18"/>
        </w:rPr>
        <w:t xml:space="preserve"> – </w:t>
      </w:r>
      <w:r w:rsidR="00592B2F">
        <w:rPr>
          <w:sz w:val="18"/>
        </w:rPr>
        <w:t>December</w:t>
      </w:r>
      <w:r w:rsidR="00E512FF">
        <w:rPr>
          <w:sz w:val="18"/>
        </w:rPr>
        <w:t xml:space="preserve"> 202</w:t>
      </w:r>
      <w:r w:rsidR="008301E6">
        <w:rPr>
          <w:sz w:val="18"/>
        </w:rPr>
        <w:t>4</w:t>
      </w:r>
      <w:r w:rsidRPr="003037EC">
        <w:rPr>
          <w:sz w:val="18"/>
        </w:rPr>
        <w:t>)</w:t>
      </w:r>
    </w:p>
    <w:p w14:paraId="05863237" w14:textId="1CF08240" w:rsidR="00F05175" w:rsidRPr="003037EC" w:rsidRDefault="00F05175" w:rsidP="00F05175">
      <w:pPr>
        <w:spacing w:after="0"/>
        <w:rPr>
          <w:rFonts w:ascii="Century Gothic" w:hAnsi="Century Gothic"/>
          <w:color w:val="C45911" w:themeColor="accent2" w:themeShade="BF"/>
          <w:lang w:val="en-US"/>
        </w:rPr>
      </w:pPr>
      <w:r>
        <w:rPr>
          <w:rFonts w:ascii="Century Gothic" w:hAnsi="Century Gothic"/>
          <w:b/>
          <w:bCs/>
          <w:sz w:val="28"/>
          <w:szCs w:val="28"/>
          <w:lang w:val="en-US"/>
        </w:rPr>
        <w:t>DNA Micro</w:t>
      </w:r>
      <w:r w:rsidR="001015B9">
        <w:rPr>
          <w:rFonts w:ascii="Century Gothic" w:hAnsi="Century Gothic"/>
          <w:b/>
          <w:bCs/>
          <w:sz w:val="28"/>
          <w:szCs w:val="28"/>
          <w:lang w:val="en-US"/>
        </w:rPr>
        <w:t xml:space="preserve"> Software</w:t>
      </w:r>
      <w:r>
        <w:rPr>
          <w:rFonts w:ascii="Century Gothic" w:hAnsi="Century Gothic"/>
          <w:b/>
          <w:bCs/>
          <w:sz w:val="28"/>
          <w:szCs w:val="28"/>
          <w:lang w:val="en-US"/>
        </w:rPr>
        <w:t xml:space="preserve"> Inc.</w:t>
      </w:r>
      <w:r w:rsidRPr="003037EC">
        <w:rPr>
          <w:rFonts w:ascii="Century Gothic" w:hAnsi="Century Gothic"/>
          <w:lang w:val="en-US"/>
        </w:rPr>
        <w:br/>
      </w:r>
      <w:r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UI/UX</w:t>
      </w:r>
      <w:r w:rsidR="0061039E"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 xml:space="preserve"> Designer</w:t>
      </w:r>
      <w:r w:rsidR="002D4820"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 xml:space="preserve"> and Developer</w:t>
      </w:r>
    </w:p>
    <w:p w14:paraId="4390B725" w14:textId="35E71160" w:rsidR="00F05175" w:rsidRDefault="00F05175" w:rsidP="001015B9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="00942BA3" w:rsidRPr="00942BA3">
        <w:rPr>
          <w:rFonts w:ascii="Century Gothic" w:hAnsi="Century Gothic"/>
          <w:b/>
          <w:bCs/>
          <w:szCs w:val="20"/>
        </w:rPr>
        <w:t>Take responsibility on responsive web</w:t>
      </w:r>
      <w:r w:rsidR="00041352">
        <w:rPr>
          <w:rFonts w:ascii="Century Gothic" w:hAnsi="Century Gothic"/>
          <w:b/>
          <w:bCs/>
          <w:szCs w:val="20"/>
        </w:rPr>
        <w:t xml:space="preserve">, tablet and </w:t>
      </w:r>
      <w:r w:rsidR="00942BA3" w:rsidRPr="00942BA3">
        <w:rPr>
          <w:rFonts w:ascii="Century Gothic" w:hAnsi="Century Gothic"/>
          <w:b/>
          <w:bCs/>
          <w:szCs w:val="20"/>
        </w:rPr>
        <w:t>mobile</w:t>
      </w:r>
      <w:r w:rsidR="003D0384">
        <w:rPr>
          <w:rFonts w:ascii="Century Gothic" w:hAnsi="Century Gothic"/>
          <w:b/>
          <w:bCs/>
          <w:szCs w:val="20"/>
        </w:rPr>
        <w:t xml:space="preserve"> views</w:t>
      </w:r>
    </w:p>
    <w:p w14:paraId="7FD5BCBF" w14:textId="4DF6CED6" w:rsidR="00A66A8E" w:rsidRPr="00AD49FF" w:rsidRDefault="00A66A8E" w:rsidP="00A66A8E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="00942BA3" w:rsidRPr="00942BA3">
        <w:rPr>
          <w:rFonts w:ascii="Century Gothic" w:hAnsi="Century Gothic"/>
          <w:b/>
          <w:bCs/>
          <w:szCs w:val="20"/>
        </w:rPr>
        <w:t xml:space="preserve">Testing and improving the design of the </w:t>
      </w:r>
      <w:r w:rsidR="00D7486C">
        <w:rPr>
          <w:rFonts w:ascii="Century Gothic" w:hAnsi="Century Gothic"/>
          <w:b/>
          <w:bCs/>
          <w:szCs w:val="20"/>
        </w:rPr>
        <w:t>project</w:t>
      </w:r>
    </w:p>
    <w:p w14:paraId="528AAED0" w14:textId="70032259" w:rsidR="00942BA3" w:rsidRPr="00AD49FF" w:rsidRDefault="00942BA3" w:rsidP="00942BA3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942BA3">
        <w:rPr>
          <w:rFonts w:ascii="Century Gothic" w:hAnsi="Century Gothic"/>
          <w:b/>
          <w:bCs/>
          <w:szCs w:val="20"/>
        </w:rPr>
        <w:t xml:space="preserve">Maintaining the appearance of </w:t>
      </w:r>
      <w:r w:rsidR="00404510">
        <w:rPr>
          <w:rFonts w:ascii="Century Gothic" w:hAnsi="Century Gothic"/>
          <w:b/>
          <w:bCs/>
          <w:szCs w:val="20"/>
        </w:rPr>
        <w:t>project</w:t>
      </w:r>
      <w:r w:rsidRPr="00942BA3">
        <w:rPr>
          <w:rFonts w:ascii="Century Gothic" w:hAnsi="Century Gothic"/>
          <w:b/>
          <w:bCs/>
          <w:szCs w:val="20"/>
        </w:rPr>
        <w:t xml:space="preserve"> by enforcing content standards</w:t>
      </w:r>
    </w:p>
    <w:p w14:paraId="4FD010A5" w14:textId="34B9446B" w:rsidR="00942BA3" w:rsidRDefault="00942BA3" w:rsidP="00942BA3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942BA3">
        <w:rPr>
          <w:rFonts w:ascii="Century Gothic" w:hAnsi="Century Gothic"/>
          <w:b/>
          <w:bCs/>
          <w:szCs w:val="20"/>
        </w:rPr>
        <w:t>Determine how users interact with products</w:t>
      </w:r>
    </w:p>
    <w:p w14:paraId="7B5BF037" w14:textId="77777777" w:rsidR="00DD3A2F" w:rsidRDefault="00DD3A2F" w:rsidP="00DD3A2F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942BA3">
        <w:rPr>
          <w:rFonts w:ascii="Century Gothic" w:hAnsi="Century Gothic"/>
          <w:b/>
          <w:bCs/>
          <w:szCs w:val="20"/>
        </w:rPr>
        <w:t>Identify and troubleshoot UI/UX problems</w:t>
      </w:r>
    </w:p>
    <w:p w14:paraId="5D0AF875" w14:textId="1D9238C1" w:rsidR="00404510" w:rsidRDefault="00404510" w:rsidP="00AF7068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Create new components</w:t>
      </w:r>
    </w:p>
    <w:p w14:paraId="57AEA44B" w14:textId="56AB2AA8" w:rsidR="00404510" w:rsidRDefault="00404510" w:rsidP="00404510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</w:rPr>
        <w:t xml:space="preserve">Manage the </w:t>
      </w:r>
      <w:r>
        <w:rPr>
          <w:rFonts w:ascii="Century Gothic" w:hAnsi="Century Gothic"/>
          <w:b/>
          <w:bCs/>
          <w:szCs w:val="20"/>
        </w:rPr>
        <w:t>Search Engine Optimization (SEO)</w:t>
      </w:r>
    </w:p>
    <w:p w14:paraId="4691AB66" w14:textId="7EF7A7C6" w:rsidR="00514AF4" w:rsidRPr="00404510" w:rsidRDefault="00514AF4" w:rsidP="00404510">
      <w:pPr>
        <w:spacing w:after="0" w:line="240" w:lineRule="auto"/>
        <w:rPr>
          <w:rFonts w:ascii="Century Gothic" w:hAnsi="Century Gothic"/>
          <w:b/>
          <w:bCs/>
          <w:szCs w:val="20"/>
        </w:rPr>
      </w:pPr>
      <w:r>
        <w:rPr>
          <w:rFonts w:ascii="Century Gothic" w:hAnsi="Century Gothic"/>
          <w:szCs w:val="20"/>
        </w:rPr>
        <w:t xml:space="preserve">+ </w:t>
      </w:r>
      <w:r w:rsidRPr="00514AF4">
        <w:rPr>
          <w:rFonts w:ascii="Century Gothic" w:hAnsi="Century Gothic"/>
          <w:b/>
          <w:bCs/>
          <w:szCs w:val="20"/>
        </w:rPr>
        <w:t>Optimized site performance, reducing load time by 40%</w:t>
      </w:r>
    </w:p>
    <w:p w14:paraId="756DCD7D" w14:textId="036A24CB" w:rsidR="003357CA" w:rsidRDefault="00942BA3" w:rsidP="00AF7068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lastRenderedPageBreak/>
        <w:t xml:space="preserve">+ </w:t>
      </w:r>
      <w:r w:rsidR="00514AF4">
        <w:rPr>
          <w:rFonts w:ascii="Century Gothic" w:hAnsi="Century Gothic"/>
          <w:b/>
          <w:bCs/>
          <w:szCs w:val="20"/>
        </w:rPr>
        <w:t>Led a 10 - member team to deliver the</w:t>
      </w:r>
      <w:r w:rsidR="00DD3A2F">
        <w:rPr>
          <w:rFonts w:ascii="Century Gothic" w:hAnsi="Century Gothic"/>
          <w:b/>
          <w:bCs/>
          <w:szCs w:val="20"/>
        </w:rPr>
        <w:t xml:space="preserve"> UI/UX </w:t>
      </w:r>
      <w:proofErr w:type="spellStart"/>
      <w:r w:rsidR="00DD3A2F">
        <w:rPr>
          <w:rFonts w:ascii="Century Gothic" w:hAnsi="Century Gothic"/>
          <w:b/>
          <w:bCs/>
          <w:szCs w:val="20"/>
        </w:rPr>
        <w:t>GoRentals</w:t>
      </w:r>
      <w:proofErr w:type="spellEnd"/>
      <w:r w:rsidR="00514AF4">
        <w:rPr>
          <w:rFonts w:ascii="Century Gothic" w:hAnsi="Century Gothic"/>
          <w:b/>
          <w:bCs/>
          <w:szCs w:val="20"/>
        </w:rPr>
        <w:t>, improving user engagement by 30%</w:t>
      </w:r>
    </w:p>
    <w:p w14:paraId="76FB3C68" w14:textId="77777777" w:rsidR="00AF7068" w:rsidRPr="00AF7068" w:rsidRDefault="00AF7068" w:rsidP="00AF7068">
      <w:pPr>
        <w:spacing w:after="0"/>
        <w:rPr>
          <w:rFonts w:ascii="Century Gothic" w:hAnsi="Century Gothic"/>
          <w:b/>
          <w:bCs/>
          <w:szCs w:val="20"/>
        </w:rPr>
      </w:pPr>
    </w:p>
    <w:p w14:paraId="24A4660D" w14:textId="59CFF79D" w:rsidR="00942BA3" w:rsidRPr="00AB5D6B" w:rsidRDefault="00AB5D6B" w:rsidP="00AB5D6B">
      <w:pPr>
        <w:spacing w:after="0" w:line="240" w:lineRule="auto"/>
        <w:ind w:left="360"/>
        <w:rPr>
          <w:rFonts w:ascii="Century Gothic" w:hAnsi="Century Gothic"/>
        </w:rPr>
      </w:pPr>
      <w:r w:rsidRPr="00AB5D6B">
        <w:rPr>
          <w:rFonts w:ascii="Century Gothic" w:hAnsi="Century Gothic"/>
          <w:b/>
        </w:rPr>
        <w:t>DESIGN</w:t>
      </w:r>
      <w:r>
        <w:rPr>
          <w:rFonts w:ascii="Century Gothic" w:hAnsi="Century Gothic"/>
          <w:b/>
        </w:rPr>
        <w:t>:</w:t>
      </w:r>
      <w:r w:rsidRPr="00AB5D6B">
        <w:rPr>
          <w:rFonts w:ascii="Century Gothic" w:hAnsi="Century Gothic"/>
        </w:rPr>
        <w:t xml:space="preserve"> </w:t>
      </w:r>
      <w:r>
        <w:rPr>
          <w:rFonts w:ascii="Century Gothic" w:hAnsi="Century Gothic"/>
        </w:rPr>
        <w:t xml:space="preserve">Figma, Adobe XD, </w:t>
      </w:r>
      <w:proofErr w:type="spellStart"/>
      <w:r>
        <w:rPr>
          <w:rFonts w:ascii="Century Gothic" w:hAnsi="Century Gothic"/>
        </w:rPr>
        <w:t>MockFlow</w:t>
      </w:r>
      <w:proofErr w:type="spellEnd"/>
    </w:p>
    <w:p w14:paraId="1042F18A" w14:textId="271157B7" w:rsidR="00F05175" w:rsidRPr="00AB5D6B" w:rsidRDefault="00AB5D6B" w:rsidP="00AB5D6B">
      <w:pPr>
        <w:spacing w:after="0" w:line="240" w:lineRule="auto"/>
        <w:ind w:left="360"/>
        <w:rPr>
          <w:rFonts w:ascii="Century Gothic" w:hAnsi="Century Gothic"/>
        </w:rPr>
      </w:pPr>
      <w:r w:rsidRPr="00AB5D6B">
        <w:rPr>
          <w:rFonts w:ascii="Century Gothic" w:hAnsi="Century Gothic"/>
          <w:b/>
        </w:rPr>
        <w:t>LANGUAGE:</w:t>
      </w:r>
      <w:r>
        <w:rPr>
          <w:rFonts w:ascii="Century Gothic" w:hAnsi="Century Gothic"/>
        </w:rPr>
        <w:t xml:space="preserve"> </w:t>
      </w:r>
      <w:r w:rsidR="00D74C19">
        <w:rPr>
          <w:rFonts w:ascii="Century Gothic" w:hAnsi="Century Gothic"/>
        </w:rPr>
        <w:t>HTML, CSS (SASS, Tailwind), JS (React.JS, Next.JS, Express.JS, Pug.JS), Storybook,</w:t>
      </w:r>
      <w:r w:rsidR="00041352">
        <w:rPr>
          <w:rFonts w:ascii="Century Gothic" w:hAnsi="Century Gothic"/>
        </w:rPr>
        <w:t xml:space="preserve"> Git, </w:t>
      </w:r>
      <w:r w:rsidR="00F563C2">
        <w:rPr>
          <w:rFonts w:ascii="Century Gothic" w:hAnsi="Century Gothic"/>
        </w:rPr>
        <w:t>GitHub</w:t>
      </w:r>
      <w:r w:rsidR="00041352">
        <w:rPr>
          <w:rFonts w:ascii="Century Gothic" w:hAnsi="Century Gothic"/>
        </w:rPr>
        <w:t>, GitLab</w:t>
      </w:r>
    </w:p>
    <w:p w14:paraId="7338F01B" w14:textId="77777777" w:rsidR="00F05175" w:rsidRPr="003037EC" w:rsidRDefault="00F05175" w:rsidP="00AB5D6B">
      <w:pPr>
        <w:spacing w:before="240" w:line="240" w:lineRule="auto"/>
        <w:rPr>
          <w:rFonts w:ascii="Century Gothic" w:hAnsi="Century Gothic"/>
        </w:rPr>
      </w:pPr>
      <w:r w:rsidRPr="003037EC">
        <w:rPr>
          <w:rFonts w:ascii="Century Gothic" w:hAnsi="Century Gothic"/>
        </w:rPr>
        <w:t>projects:</w:t>
      </w:r>
    </w:p>
    <w:p w14:paraId="6A6025C1" w14:textId="03151645" w:rsidR="00F05175" w:rsidRDefault="00FF22AE" w:rsidP="00F05175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t>gorentals.com</w:t>
      </w:r>
    </w:p>
    <w:p w14:paraId="4D43C871" w14:textId="08A95C2D" w:rsidR="00F05175" w:rsidRDefault="00FF22AE" w:rsidP="00FF22AE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t>23point5.com</w:t>
      </w:r>
    </w:p>
    <w:p w14:paraId="1ECEBE9F" w14:textId="77777777" w:rsidR="00A31B0C" w:rsidRPr="00A31B0C" w:rsidRDefault="00A31B0C" w:rsidP="00A31B0C">
      <w:pPr>
        <w:rPr>
          <w:rFonts w:ascii="Century Gothic" w:hAnsi="Century Gothic"/>
        </w:rPr>
      </w:pPr>
    </w:p>
    <w:p w14:paraId="2E834F37" w14:textId="0EEDE854" w:rsidR="00F53EC8" w:rsidRPr="003037EC" w:rsidRDefault="003357CA" w:rsidP="00F53EC8">
      <w:pPr>
        <w:pStyle w:val="Year"/>
        <w:rPr>
          <w:sz w:val="18"/>
        </w:rPr>
      </w:pPr>
      <w:r w:rsidRPr="003037EC">
        <w:rPr>
          <w:sz w:val="18"/>
        </w:rPr>
        <w:t xml:space="preserve"> </w:t>
      </w:r>
      <w:r w:rsidR="00F53EC8" w:rsidRPr="003037EC">
        <w:rPr>
          <w:sz w:val="18"/>
        </w:rPr>
        <w:t>(</w:t>
      </w:r>
      <w:r w:rsidR="00F53EC8">
        <w:rPr>
          <w:sz w:val="18"/>
        </w:rPr>
        <w:t>May 2021</w:t>
      </w:r>
      <w:r w:rsidR="00F53EC8" w:rsidRPr="003037EC">
        <w:rPr>
          <w:sz w:val="18"/>
        </w:rPr>
        <w:t xml:space="preserve"> – </w:t>
      </w:r>
      <w:r w:rsidR="00F05175">
        <w:rPr>
          <w:sz w:val="18"/>
        </w:rPr>
        <w:t>July 2021</w:t>
      </w:r>
      <w:r w:rsidR="00F53EC8" w:rsidRPr="003037EC">
        <w:rPr>
          <w:sz w:val="18"/>
        </w:rPr>
        <w:t>)</w:t>
      </w:r>
    </w:p>
    <w:p w14:paraId="7E82AF05" w14:textId="7DA9184C" w:rsidR="00F53EC8" w:rsidRPr="003037EC" w:rsidRDefault="00F53EC8" w:rsidP="00F53EC8">
      <w:pPr>
        <w:spacing w:after="0"/>
        <w:rPr>
          <w:rFonts w:ascii="Century Gothic" w:hAnsi="Century Gothic"/>
          <w:color w:val="C45911" w:themeColor="accent2" w:themeShade="BF"/>
          <w:lang w:val="en-US"/>
        </w:rPr>
      </w:pPr>
      <w:r>
        <w:rPr>
          <w:rFonts w:ascii="Century Gothic" w:hAnsi="Century Gothic"/>
          <w:b/>
          <w:bCs/>
          <w:sz w:val="28"/>
          <w:szCs w:val="28"/>
          <w:lang w:val="en-US"/>
        </w:rPr>
        <w:t>Centrality Marketing Solutions</w:t>
      </w:r>
      <w:r w:rsidRPr="003037EC">
        <w:rPr>
          <w:rFonts w:ascii="Century Gothic" w:hAnsi="Century Gothic"/>
          <w:lang w:val="en-US"/>
        </w:rPr>
        <w:br/>
      </w:r>
      <w:r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 xml:space="preserve">Frontend </w:t>
      </w:r>
      <w:r w:rsidR="005675DF"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D</w:t>
      </w:r>
      <w:r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eveloper</w:t>
      </w:r>
    </w:p>
    <w:p w14:paraId="665B68CC" w14:textId="507CC3AD" w:rsidR="00513E87" w:rsidRDefault="00F53EC8" w:rsidP="00513E87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  <w:szCs w:val="20"/>
        </w:rPr>
        <w:t xml:space="preserve">Create </w:t>
      </w:r>
      <w:r w:rsidR="00513E87">
        <w:rPr>
          <w:rFonts w:ascii="Century Gothic" w:hAnsi="Century Gothic"/>
          <w:b/>
          <w:bCs/>
          <w:szCs w:val="20"/>
        </w:rPr>
        <w:t>company website from scratch</w:t>
      </w:r>
      <w:r w:rsidR="00AD49FF">
        <w:rPr>
          <w:rFonts w:ascii="Century Gothic" w:hAnsi="Century Gothic"/>
          <w:b/>
          <w:bCs/>
          <w:szCs w:val="20"/>
        </w:rPr>
        <w:t xml:space="preserve"> using CMS</w:t>
      </w:r>
    </w:p>
    <w:p w14:paraId="2499E096" w14:textId="500AA85B" w:rsidR="00AD49FF" w:rsidRPr="00AD49FF" w:rsidRDefault="00AD49FF" w:rsidP="00513E87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Leading the work of a team to achieve all projects</w:t>
      </w:r>
    </w:p>
    <w:p w14:paraId="53638DB6" w14:textId="5E635AA9" w:rsidR="00513E87" w:rsidRDefault="00513E87" w:rsidP="00513E87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M</w:t>
      </w:r>
      <w:r w:rsidR="00F53EC8">
        <w:rPr>
          <w:rFonts w:ascii="Century Gothic" w:hAnsi="Century Gothic"/>
          <w:b/>
          <w:bCs/>
          <w:szCs w:val="20"/>
        </w:rPr>
        <w:t xml:space="preserve">aintaining </w:t>
      </w:r>
      <w:r>
        <w:rPr>
          <w:rFonts w:ascii="Century Gothic" w:hAnsi="Century Gothic"/>
          <w:b/>
          <w:bCs/>
          <w:szCs w:val="20"/>
        </w:rPr>
        <w:t xml:space="preserve">company website, company system and </w:t>
      </w:r>
      <w:r w:rsidR="00F53EC8">
        <w:rPr>
          <w:rFonts w:ascii="Century Gothic" w:hAnsi="Century Gothic"/>
          <w:b/>
          <w:bCs/>
          <w:szCs w:val="20"/>
        </w:rPr>
        <w:t>client website</w:t>
      </w:r>
    </w:p>
    <w:p w14:paraId="674E5B4B" w14:textId="2B42C03D" w:rsidR="00513E87" w:rsidRDefault="00513E87" w:rsidP="00513E87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Design company website</w:t>
      </w:r>
    </w:p>
    <w:p w14:paraId="76813BF0" w14:textId="7004AE41" w:rsidR="00F53EC8" w:rsidRDefault="00513E87" w:rsidP="00513E87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Manage hosting</w:t>
      </w:r>
    </w:p>
    <w:p w14:paraId="03DD1C18" w14:textId="7DCEABDA" w:rsidR="000B4E0C" w:rsidRDefault="000B4E0C" w:rsidP="000B4E0C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Make video presentation for the company</w:t>
      </w:r>
    </w:p>
    <w:p w14:paraId="7CA3BCAF" w14:textId="2D9CF637" w:rsidR="00AF7068" w:rsidRPr="000B4E0C" w:rsidRDefault="00AF7068" w:rsidP="00AF7068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Trouble shoot company technology</w:t>
      </w:r>
    </w:p>
    <w:p w14:paraId="0C1EEFDF" w14:textId="0197EDF2" w:rsidR="00AF7068" w:rsidRDefault="00513E87" w:rsidP="00AF7068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="00404510">
        <w:rPr>
          <w:rFonts w:ascii="Century Gothic" w:hAnsi="Century Gothic"/>
          <w:b/>
          <w:bCs/>
        </w:rPr>
        <w:t xml:space="preserve">Manage the </w:t>
      </w:r>
      <w:r w:rsidR="00AF7068">
        <w:rPr>
          <w:rFonts w:ascii="Century Gothic" w:hAnsi="Century Gothic"/>
          <w:b/>
          <w:bCs/>
          <w:szCs w:val="20"/>
        </w:rPr>
        <w:t>Search Engine Optimization (SEO)</w:t>
      </w:r>
    </w:p>
    <w:p w14:paraId="70B2786E" w14:textId="79AB7FEE" w:rsidR="00AF7068" w:rsidRDefault="00AF7068" w:rsidP="00AF7068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Identify and troubleshoot UI/UX problems</w:t>
      </w:r>
    </w:p>
    <w:p w14:paraId="5C6AD5A5" w14:textId="77777777" w:rsidR="00AF7068" w:rsidRDefault="00AF7068" w:rsidP="00AF7068">
      <w:pPr>
        <w:spacing w:after="0" w:line="240" w:lineRule="auto"/>
        <w:rPr>
          <w:rFonts w:ascii="Century Gothic" w:hAnsi="Century Gothic"/>
          <w:b/>
          <w:bCs/>
          <w:szCs w:val="20"/>
        </w:rPr>
      </w:pPr>
    </w:p>
    <w:p w14:paraId="6E295059" w14:textId="1A5B4985" w:rsidR="00742EC7" w:rsidRPr="00742EC7" w:rsidRDefault="00742EC7" w:rsidP="00742EC7">
      <w:pPr>
        <w:spacing w:after="0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CMS</w:t>
      </w:r>
      <w:r>
        <w:rPr>
          <w:rFonts w:ascii="Century Gothic" w:hAnsi="Century Gothic"/>
          <w:b/>
        </w:rPr>
        <w:t>:</w:t>
      </w:r>
      <w:r w:rsidRPr="00742EC7">
        <w:rPr>
          <w:rFonts w:ascii="Century Gothic" w:hAnsi="Century Gothic"/>
        </w:rPr>
        <w:t xml:space="preserve"> </w:t>
      </w:r>
      <w:r w:rsidR="00404510" w:rsidRPr="00742EC7">
        <w:rPr>
          <w:rFonts w:ascii="Century Gothic" w:hAnsi="Century Gothic"/>
        </w:rPr>
        <w:t>WordPress</w:t>
      </w:r>
    </w:p>
    <w:p w14:paraId="5D64BB20" w14:textId="398250DD" w:rsidR="00F53EC8" w:rsidRPr="00742EC7" w:rsidRDefault="00742EC7" w:rsidP="00742EC7">
      <w:pPr>
        <w:spacing w:after="0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PLUGIN</w:t>
      </w:r>
      <w:r>
        <w:rPr>
          <w:rFonts w:ascii="Century Gothic" w:hAnsi="Century Gothic"/>
          <w:b/>
        </w:rPr>
        <w:t>:</w:t>
      </w:r>
      <w:r>
        <w:rPr>
          <w:rFonts w:ascii="Century Gothic" w:hAnsi="Century Gothic"/>
        </w:rPr>
        <w:t xml:space="preserve"> </w:t>
      </w:r>
      <w:proofErr w:type="spellStart"/>
      <w:r w:rsidR="003B285C">
        <w:rPr>
          <w:rFonts w:ascii="Century Gothic" w:hAnsi="Century Gothic"/>
        </w:rPr>
        <w:t>Brizy</w:t>
      </w:r>
      <w:proofErr w:type="spellEnd"/>
      <w:r w:rsidR="003B285C">
        <w:rPr>
          <w:rFonts w:ascii="Century Gothic" w:hAnsi="Century Gothic"/>
        </w:rPr>
        <w:t xml:space="preserve">, </w:t>
      </w:r>
      <w:proofErr w:type="spellStart"/>
      <w:r w:rsidR="003B285C">
        <w:rPr>
          <w:rFonts w:ascii="Century Gothic" w:hAnsi="Century Gothic"/>
        </w:rPr>
        <w:t>Elementor</w:t>
      </w:r>
      <w:proofErr w:type="spellEnd"/>
      <w:r w:rsidR="003B285C">
        <w:rPr>
          <w:rFonts w:ascii="Century Gothic" w:hAnsi="Century Gothic"/>
        </w:rPr>
        <w:t>, Duplicator and more</w:t>
      </w:r>
    </w:p>
    <w:p w14:paraId="7C6BA8C4" w14:textId="2D7EEA55" w:rsidR="00F53EC8" w:rsidRPr="00742EC7" w:rsidRDefault="00742EC7" w:rsidP="00742EC7">
      <w:pPr>
        <w:spacing w:after="0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DESIGN</w:t>
      </w:r>
      <w:r>
        <w:rPr>
          <w:rFonts w:ascii="Century Gothic" w:hAnsi="Century Gothic"/>
          <w:b/>
        </w:rPr>
        <w:t>:</w:t>
      </w:r>
      <w:r w:rsidRPr="00742EC7">
        <w:rPr>
          <w:rFonts w:ascii="Century Gothic" w:hAnsi="Century Gothic"/>
        </w:rPr>
        <w:t xml:space="preserve"> </w:t>
      </w:r>
      <w:r w:rsidR="00AF7068" w:rsidRPr="00742EC7">
        <w:rPr>
          <w:rFonts w:ascii="Century Gothic" w:hAnsi="Century Gothic"/>
        </w:rPr>
        <w:t xml:space="preserve">Adobe Photoshop, </w:t>
      </w:r>
      <w:r>
        <w:rPr>
          <w:rFonts w:ascii="Century Gothic" w:hAnsi="Century Gothic"/>
        </w:rPr>
        <w:t>Adobe Illustrator</w:t>
      </w:r>
    </w:p>
    <w:p w14:paraId="08B7FBB5" w14:textId="44AE3DEE" w:rsidR="00513E87" w:rsidRPr="00742EC7" w:rsidRDefault="00742EC7" w:rsidP="00742EC7">
      <w:pPr>
        <w:spacing w:after="0" w:line="240" w:lineRule="auto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LANGUAGE</w:t>
      </w:r>
      <w:r>
        <w:rPr>
          <w:rFonts w:ascii="Century Gothic" w:hAnsi="Century Gothic"/>
          <w:b/>
        </w:rPr>
        <w:t>:</w:t>
      </w:r>
      <w:r w:rsidRPr="00742EC7">
        <w:rPr>
          <w:rFonts w:ascii="Century Gothic" w:hAnsi="Century Gothic"/>
        </w:rPr>
        <w:t xml:space="preserve"> </w:t>
      </w:r>
      <w:r w:rsidR="00D74C19">
        <w:rPr>
          <w:rFonts w:ascii="Century Gothic" w:hAnsi="Century Gothic"/>
        </w:rPr>
        <w:t xml:space="preserve">HTML, CSS, JS (Vue.JS), PHP (Laravel), Git, </w:t>
      </w:r>
      <w:r w:rsidR="00F563C2">
        <w:rPr>
          <w:rFonts w:ascii="Century Gothic" w:hAnsi="Century Gothic"/>
        </w:rPr>
        <w:t>GitHub</w:t>
      </w:r>
      <w:r w:rsidR="00D74C19">
        <w:rPr>
          <w:rFonts w:ascii="Century Gothic" w:hAnsi="Century Gothic"/>
        </w:rPr>
        <w:t>, AWS</w:t>
      </w:r>
    </w:p>
    <w:p w14:paraId="0B9938D4" w14:textId="77777777" w:rsidR="00F53EC8" w:rsidRPr="003037EC" w:rsidRDefault="00F53EC8" w:rsidP="00742EC7">
      <w:pPr>
        <w:spacing w:before="240" w:line="240" w:lineRule="auto"/>
        <w:rPr>
          <w:rFonts w:ascii="Century Gothic" w:hAnsi="Century Gothic"/>
        </w:rPr>
      </w:pPr>
      <w:r w:rsidRPr="003037EC">
        <w:rPr>
          <w:rFonts w:ascii="Century Gothic" w:hAnsi="Century Gothic"/>
        </w:rPr>
        <w:t>projects:</w:t>
      </w:r>
    </w:p>
    <w:p w14:paraId="797878E6" w14:textId="7C370328" w:rsidR="00513E87" w:rsidRDefault="00513E87" w:rsidP="00F53EC8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 w:rsidRPr="00513E87">
        <w:rPr>
          <w:rFonts w:ascii="Century Gothic" w:hAnsi="Century Gothic"/>
        </w:rPr>
        <w:t>centralityms.com</w:t>
      </w:r>
    </w:p>
    <w:p w14:paraId="6581070C" w14:textId="19149408" w:rsidR="00B86F1F" w:rsidRPr="00513E87" w:rsidRDefault="00B86F1F" w:rsidP="00F53EC8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t>blog.centralityms.com</w:t>
      </w:r>
    </w:p>
    <w:p w14:paraId="1025CB53" w14:textId="7034C1E1" w:rsidR="00F53EC8" w:rsidRPr="00513E87" w:rsidRDefault="00AD49FF" w:rsidP="00F53EC8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t>w</w:t>
      </w:r>
      <w:r w:rsidR="00F53EC8" w:rsidRPr="00513E87">
        <w:rPr>
          <w:rFonts w:ascii="Century Gothic" w:hAnsi="Century Gothic"/>
        </w:rPr>
        <w:t>orkforce</w:t>
      </w:r>
    </w:p>
    <w:p w14:paraId="14F5EC5F" w14:textId="5D67E1D4" w:rsidR="00F53EC8" w:rsidRPr="00513E87" w:rsidRDefault="004448CD" w:rsidP="00F53EC8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t>remaxprocebu.com</w:t>
      </w:r>
    </w:p>
    <w:p w14:paraId="3025A04C" w14:textId="77777777" w:rsidR="00F53EC8" w:rsidRPr="00937263" w:rsidRDefault="00F53EC8" w:rsidP="00937263">
      <w:pPr>
        <w:pStyle w:val="Year"/>
        <w:jc w:val="left"/>
        <w:rPr>
          <w:sz w:val="24"/>
        </w:rPr>
      </w:pPr>
    </w:p>
    <w:p w14:paraId="3CBFD4BC" w14:textId="4F98B35C" w:rsidR="00A62B0F" w:rsidRPr="003037EC" w:rsidRDefault="00A62B0F" w:rsidP="00A62B0F">
      <w:pPr>
        <w:pStyle w:val="Year"/>
        <w:rPr>
          <w:sz w:val="18"/>
        </w:rPr>
      </w:pPr>
      <w:r w:rsidRPr="003037EC">
        <w:rPr>
          <w:sz w:val="18"/>
        </w:rPr>
        <w:t xml:space="preserve">(November 2019 – </w:t>
      </w:r>
      <w:r w:rsidR="00F53EC8">
        <w:rPr>
          <w:sz w:val="18"/>
        </w:rPr>
        <w:t>May 2021</w:t>
      </w:r>
      <w:r w:rsidRPr="003037EC">
        <w:rPr>
          <w:sz w:val="18"/>
        </w:rPr>
        <w:t>)</w:t>
      </w:r>
    </w:p>
    <w:p w14:paraId="4D972831" w14:textId="132F07DB" w:rsidR="00A62B0F" w:rsidRPr="003037EC" w:rsidRDefault="00A62B0F" w:rsidP="00A62B0F">
      <w:pPr>
        <w:spacing w:after="0"/>
        <w:rPr>
          <w:rFonts w:ascii="Century Gothic" w:hAnsi="Century Gothic"/>
          <w:color w:val="C45911" w:themeColor="accent2" w:themeShade="BF"/>
          <w:lang w:val="en-US"/>
        </w:rPr>
      </w:pPr>
      <w:proofErr w:type="spellStart"/>
      <w:r w:rsidRPr="003037EC">
        <w:rPr>
          <w:rFonts w:ascii="Century Gothic" w:hAnsi="Century Gothic"/>
          <w:b/>
          <w:bCs/>
          <w:sz w:val="28"/>
          <w:szCs w:val="28"/>
          <w:lang w:val="en-US"/>
        </w:rPr>
        <w:t>HiPE</w:t>
      </w:r>
      <w:proofErr w:type="spellEnd"/>
      <w:r w:rsidRPr="003037EC">
        <w:rPr>
          <w:rFonts w:ascii="Century Gothic" w:hAnsi="Century Gothic"/>
          <w:b/>
          <w:bCs/>
          <w:sz w:val="28"/>
          <w:szCs w:val="28"/>
          <w:lang w:val="en-US"/>
        </w:rPr>
        <w:t xml:space="preserve"> Japan</w:t>
      </w:r>
      <w:r w:rsidR="009E1E0E">
        <w:rPr>
          <w:rFonts w:ascii="Century Gothic" w:hAnsi="Century Gothic"/>
          <w:b/>
          <w:bCs/>
          <w:sz w:val="28"/>
          <w:szCs w:val="28"/>
          <w:lang w:val="en-US"/>
        </w:rPr>
        <w:t>, Inc.</w:t>
      </w:r>
      <w:r w:rsidRPr="003037EC">
        <w:rPr>
          <w:rFonts w:ascii="Century Gothic" w:hAnsi="Century Gothic"/>
          <w:lang w:val="en-US"/>
        </w:rPr>
        <w:br/>
      </w:r>
      <w:r w:rsidRPr="003037EC"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Web Developer</w:t>
      </w:r>
    </w:p>
    <w:p w14:paraId="71969BE6" w14:textId="5050EE41" w:rsidR="00855146" w:rsidRDefault="00A62B0F" w:rsidP="009274F2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  <w:szCs w:val="20"/>
        </w:rPr>
        <w:t xml:space="preserve">Create new website and maintaining company </w:t>
      </w:r>
      <w:r w:rsidR="00855146">
        <w:rPr>
          <w:rFonts w:ascii="Century Gothic" w:hAnsi="Century Gothic"/>
          <w:b/>
          <w:bCs/>
          <w:szCs w:val="20"/>
        </w:rPr>
        <w:t>website</w:t>
      </w:r>
      <w:r w:rsidR="00DD3A2F">
        <w:rPr>
          <w:rFonts w:ascii="Century Gothic" w:hAnsi="Century Gothic"/>
          <w:b/>
          <w:bCs/>
          <w:szCs w:val="20"/>
        </w:rPr>
        <w:t xml:space="preserve"> and client website</w:t>
      </w:r>
    </w:p>
    <w:p w14:paraId="138B50D9" w14:textId="5381AD3B" w:rsidR="00A62B0F" w:rsidRDefault="00855146" w:rsidP="009274F2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855146">
        <w:rPr>
          <w:rFonts w:ascii="Century Gothic" w:hAnsi="Century Gothic"/>
          <w:bCs/>
          <w:szCs w:val="20"/>
        </w:rPr>
        <w:t>+</w:t>
      </w:r>
      <w:r>
        <w:rPr>
          <w:rFonts w:ascii="Century Gothic" w:hAnsi="Century Gothic"/>
          <w:b/>
          <w:bCs/>
          <w:szCs w:val="20"/>
        </w:rPr>
        <w:t xml:space="preserve"> Setup and maintaining the company internet network</w:t>
      </w:r>
    </w:p>
    <w:p w14:paraId="519C8D40" w14:textId="20FF85E6" w:rsidR="009274F2" w:rsidRDefault="009274F2" w:rsidP="009274F2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855146">
        <w:rPr>
          <w:rFonts w:ascii="Century Gothic" w:hAnsi="Century Gothic"/>
          <w:bCs/>
          <w:szCs w:val="20"/>
        </w:rPr>
        <w:t xml:space="preserve">+ </w:t>
      </w:r>
      <w:r>
        <w:rPr>
          <w:rFonts w:ascii="Century Gothic" w:hAnsi="Century Gothic"/>
          <w:b/>
          <w:bCs/>
          <w:szCs w:val="20"/>
        </w:rPr>
        <w:t>Man</w:t>
      </w:r>
      <w:r w:rsidR="00DD3A2F">
        <w:rPr>
          <w:rFonts w:ascii="Century Gothic" w:hAnsi="Century Gothic"/>
          <w:b/>
          <w:bCs/>
          <w:szCs w:val="20"/>
        </w:rPr>
        <w:t>a</w:t>
      </w:r>
      <w:r>
        <w:rPr>
          <w:rFonts w:ascii="Century Gothic" w:hAnsi="Century Gothic"/>
          <w:b/>
          <w:bCs/>
          <w:szCs w:val="20"/>
        </w:rPr>
        <w:t>ge hosting</w:t>
      </w:r>
      <w:r>
        <w:rPr>
          <w:rFonts w:ascii="Century Gothic" w:hAnsi="Century Gothic"/>
          <w:bCs/>
          <w:szCs w:val="20"/>
        </w:rPr>
        <w:br/>
      </w:r>
      <w:r w:rsidR="00855146" w:rsidRPr="00855146">
        <w:rPr>
          <w:rFonts w:ascii="Century Gothic" w:hAnsi="Century Gothic"/>
          <w:bCs/>
          <w:szCs w:val="20"/>
        </w:rPr>
        <w:t xml:space="preserve">+ </w:t>
      </w:r>
      <w:r w:rsidR="00855146">
        <w:rPr>
          <w:rFonts w:ascii="Century Gothic" w:hAnsi="Century Gothic"/>
          <w:b/>
          <w:bCs/>
          <w:szCs w:val="20"/>
        </w:rPr>
        <w:t>T</w:t>
      </w:r>
      <w:r w:rsidR="00855146" w:rsidRPr="00855146">
        <w:rPr>
          <w:rFonts w:ascii="Century Gothic" w:hAnsi="Century Gothic"/>
          <w:b/>
          <w:bCs/>
          <w:szCs w:val="20"/>
        </w:rPr>
        <w:t>rouble shoot company laptop</w:t>
      </w:r>
    </w:p>
    <w:p w14:paraId="70642351" w14:textId="501339B1" w:rsidR="009274F2" w:rsidRDefault="009274F2" w:rsidP="009274F2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855146">
        <w:rPr>
          <w:rFonts w:ascii="Century Gothic" w:hAnsi="Century Gothic"/>
          <w:bCs/>
          <w:szCs w:val="20"/>
        </w:rPr>
        <w:t xml:space="preserve">+ </w:t>
      </w:r>
      <w:r>
        <w:rPr>
          <w:rFonts w:ascii="Century Gothic" w:hAnsi="Century Gothic"/>
          <w:b/>
          <w:bCs/>
          <w:szCs w:val="20"/>
        </w:rPr>
        <w:t xml:space="preserve">PDF/PSD/XD to </w:t>
      </w:r>
      <w:r w:rsidR="00AC1ED8">
        <w:rPr>
          <w:rFonts w:ascii="Century Gothic" w:hAnsi="Century Gothic"/>
          <w:b/>
          <w:bCs/>
          <w:szCs w:val="20"/>
        </w:rPr>
        <w:t>page code</w:t>
      </w:r>
      <w:r>
        <w:rPr>
          <w:rFonts w:ascii="Century Gothic" w:hAnsi="Century Gothic"/>
          <w:b/>
          <w:bCs/>
          <w:szCs w:val="20"/>
        </w:rPr>
        <w:br/>
      </w:r>
      <w:r w:rsidRPr="00855146">
        <w:rPr>
          <w:rFonts w:ascii="Century Gothic" w:hAnsi="Century Gothic"/>
          <w:bCs/>
          <w:szCs w:val="20"/>
        </w:rPr>
        <w:t xml:space="preserve">+ </w:t>
      </w:r>
      <w:r w:rsidR="00404510">
        <w:rPr>
          <w:rFonts w:ascii="Century Gothic" w:hAnsi="Century Gothic"/>
          <w:b/>
          <w:szCs w:val="20"/>
        </w:rPr>
        <w:t xml:space="preserve">Manage the </w:t>
      </w:r>
      <w:r>
        <w:rPr>
          <w:rFonts w:ascii="Century Gothic" w:hAnsi="Century Gothic"/>
          <w:b/>
          <w:bCs/>
          <w:szCs w:val="20"/>
        </w:rPr>
        <w:t>Search Engine Optimization (SEO)</w:t>
      </w:r>
    </w:p>
    <w:p w14:paraId="6D4CF9A1" w14:textId="3BB16F54" w:rsidR="007F20FA" w:rsidRDefault="007F20FA" w:rsidP="009274F2">
      <w:pPr>
        <w:spacing w:after="0" w:line="240" w:lineRule="auto"/>
        <w:rPr>
          <w:rFonts w:ascii="Century Gothic" w:hAnsi="Century Gothic"/>
          <w:b/>
          <w:bCs/>
          <w:szCs w:val="20"/>
        </w:rPr>
      </w:pPr>
      <w:r>
        <w:rPr>
          <w:rFonts w:ascii="Century Gothic" w:hAnsi="Century Gothic"/>
          <w:szCs w:val="20"/>
        </w:rPr>
        <w:t xml:space="preserve">+ </w:t>
      </w:r>
      <w:r w:rsidRPr="00514AF4">
        <w:rPr>
          <w:rFonts w:ascii="Century Gothic" w:hAnsi="Century Gothic"/>
          <w:b/>
          <w:bCs/>
          <w:szCs w:val="20"/>
        </w:rPr>
        <w:t xml:space="preserve">Optimized site performance, reducing load time by </w:t>
      </w:r>
      <w:r w:rsidR="00900B1C">
        <w:rPr>
          <w:rFonts w:ascii="Century Gothic" w:hAnsi="Century Gothic"/>
          <w:b/>
          <w:bCs/>
          <w:szCs w:val="20"/>
        </w:rPr>
        <w:t>5</w:t>
      </w:r>
      <w:r w:rsidRPr="00514AF4">
        <w:rPr>
          <w:rFonts w:ascii="Century Gothic" w:hAnsi="Century Gothic"/>
          <w:b/>
          <w:bCs/>
          <w:szCs w:val="20"/>
        </w:rPr>
        <w:t>0%</w:t>
      </w:r>
    </w:p>
    <w:p w14:paraId="474F3B06" w14:textId="77777777" w:rsidR="009274F2" w:rsidRPr="009274F2" w:rsidRDefault="009274F2" w:rsidP="009274F2">
      <w:pPr>
        <w:spacing w:after="0" w:line="240" w:lineRule="auto"/>
        <w:rPr>
          <w:rFonts w:ascii="Century Gothic" w:hAnsi="Century Gothic"/>
          <w:b/>
          <w:bCs/>
          <w:szCs w:val="20"/>
        </w:rPr>
      </w:pPr>
    </w:p>
    <w:p w14:paraId="34C4F106" w14:textId="77777777" w:rsidR="00742EC7" w:rsidRDefault="00742EC7" w:rsidP="00742EC7">
      <w:pPr>
        <w:spacing w:after="0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CMS</w:t>
      </w:r>
      <w:r>
        <w:rPr>
          <w:rFonts w:ascii="Century Gothic" w:hAnsi="Century Gothic"/>
          <w:b/>
        </w:rPr>
        <w:t xml:space="preserve">: </w:t>
      </w:r>
      <w:proofErr w:type="spellStart"/>
      <w:r w:rsidR="00A62B0F" w:rsidRPr="00742EC7">
        <w:rPr>
          <w:rFonts w:ascii="Century Gothic" w:hAnsi="Century Gothic"/>
        </w:rPr>
        <w:t>Wordpress</w:t>
      </w:r>
      <w:proofErr w:type="spellEnd"/>
      <w:r w:rsidR="00A62B0F" w:rsidRPr="00742EC7">
        <w:rPr>
          <w:rFonts w:ascii="Century Gothic" w:hAnsi="Century Gothic"/>
        </w:rPr>
        <w:t xml:space="preserve"> </w:t>
      </w:r>
    </w:p>
    <w:p w14:paraId="62A95831" w14:textId="3FD55426" w:rsidR="00A62B0F" w:rsidRPr="00742EC7" w:rsidRDefault="00742EC7" w:rsidP="00742EC7">
      <w:pPr>
        <w:spacing w:after="0"/>
        <w:ind w:left="360"/>
        <w:rPr>
          <w:rFonts w:ascii="Century Gothic" w:hAnsi="Century Gothic"/>
        </w:rPr>
      </w:pPr>
      <w:r>
        <w:rPr>
          <w:rFonts w:ascii="Century Gothic" w:hAnsi="Century Gothic"/>
          <w:b/>
        </w:rPr>
        <w:t xml:space="preserve">PLUGIN: </w:t>
      </w:r>
      <w:r w:rsidR="00A62B0F" w:rsidRPr="00742EC7">
        <w:rPr>
          <w:rFonts w:ascii="Century Gothic" w:hAnsi="Century Gothic"/>
        </w:rPr>
        <w:t xml:space="preserve">ACF, </w:t>
      </w:r>
      <w:proofErr w:type="spellStart"/>
      <w:r w:rsidR="00A62B0F" w:rsidRPr="00742EC7">
        <w:rPr>
          <w:rFonts w:ascii="Century Gothic" w:hAnsi="Century Gothic"/>
        </w:rPr>
        <w:t>Elementor</w:t>
      </w:r>
      <w:proofErr w:type="spellEnd"/>
      <w:r w:rsidR="00A62B0F" w:rsidRPr="00742EC7">
        <w:rPr>
          <w:rFonts w:ascii="Century Gothic" w:hAnsi="Century Gothic"/>
        </w:rPr>
        <w:t>, Ninja Form</w:t>
      </w:r>
      <w:r w:rsidR="00487E31" w:rsidRPr="00742EC7">
        <w:rPr>
          <w:rFonts w:ascii="Century Gothic" w:hAnsi="Century Gothic"/>
        </w:rPr>
        <w:t>,</w:t>
      </w:r>
      <w:r w:rsidR="00855146" w:rsidRPr="00742EC7">
        <w:rPr>
          <w:rFonts w:ascii="Century Gothic" w:hAnsi="Century Gothic"/>
        </w:rPr>
        <w:t xml:space="preserve"> and more</w:t>
      </w:r>
    </w:p>
    <w:p w14:paraId="71CFD927" w14:textId="3E0ACA03" w:rsidR="00096A76" w:rsidRPr="00742EC7" w:rsidRDefault="00742EC7" w:rsidP="00742EC7">
      <w:pPr>
        <w:spacing w:after="0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DESIGN</w:t>
      </w:r>
      <w:r>
        <w:rPr>
          <w:rFonts w:ascii="Century Gothic" w:hAnsi="Century Gothic"/>
          <w:b/>
        </w:rPr>
        <w:t>:</w:t>
      </w:r>
      <w:r w:rsidRPr="00742EC7">
        <w:rPr>
          <w:rFonts w:ascii="Century Gothic" w:hAnsi="Century Gothic"/>
        </w:rPr>
        <w:t xml:space="preserve"> </w:t>
      </w:r>
      <w:r w:rsidR="00A62B0F" w:rsidRPr="00742EC7">
        <w:rPr>
          <w:rFonts w:ascii="Century Gothic" w:hAnsi="Century Gothic"/>
        </w:rPr>
        <w:t>Adobe Photoshop, Adobe L</w:t>
      </w:r>
      <w:r w:rsidR="008A6175">
        <w:rPr>
          <w:rFonts w:ascii="Century Gothic" w:hAnsi="Century Gothic"/>
        </w:rPr>
        <w:t>ightroom,</w:t>
      </w:r>
      <w:r>
        <w:rPr>
          <w:rFonts w:ascii="Century Gothic" w:hAnsi="Century Gothic"/>
        </w:rPr>
        <w:t xml:space="preserve"> Adobe Illustrator</w:t>
      </w:r>
    </w:p>
    <w:p w14:paraId="530D8D6B" w14:textId="076130A4" w:rsidR="00187CC8" w:rsidRPr="00742EC7" w:rsidRDefault="00742EC7" w:rsidP="00742EC7">
      <w:pPr>
        <w:spacing w:after="0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LANGUAGE</w:t>
      </w:r>
      <w:r w:rsidR="00D74C19">
        <w:rPr>
          <w:rFonts w:ascii="Century Gothic" w:hAnsi="Century Gothic"/>
          <w:b/>
        </w:rPr>
        <w:t>:</w:t>
      </w:r>
      <w:r w:rsidR="00D74C19">
        <w:rPr>
          <w:rFonts w:ascii="Century Gothic" w:hAnsi="Century Gothic"/>
        </w:rPr>
        <w:t xml:space="preserve"> HTML, CSS (SASS, Bootstrap, Tailwind), PHP (Laravel), GIT, GitLab</w:t>
      </w:r>
      <w:r w:rsidR="00A53110">
        <w:rPr>
          <w:rFonts w:ascii="Century Gothic" w:hAnsi="Century Gothic"/>
        </w:rPr>
        <w:t>, GitHub</w:t>
      </w:r>
      <w:r w:rsidR="00D74C19">
        <w:rPr>
          <w:rFonts w:ascii="Century Gothic" w:hAnsi="Century Gothic"/>
        </w:rPr>
        <w:t>, Yarn</w:t>
      </w:r>
    </w:p>
    <w:p w14:paraId="198885F2" w14:textId="77777777" w:rsidR="00A62B0F" w:rsidRPr="003037EC" w:rsidRDefault="00A62B0F" w:rsidP="00A62B0F">
      <w:pPr>
        <w:spacing w:before="240"/>
        <w:rPr>
          <w:rFonts w:ascii="Century Gothic" w:hAnsi="Century Gothic"/>
        </w:rPr>
      </w:pPr>
      <w:r w:rsidRPr="00041352">
        <w:rPr>
          <w:rFonts w:ascii="Century Gothic" w:hAnsi="Century Gothic"/>
        </w:rPr>
        <w:lastRenderedPageBreak/>
        <w:t>projects</w:t>
      </w:r>
      <w:r w:rsidRPr="003037EC">
        <w:rPr>
          <w:rFonts w:ascii="Century Gothic" w:hAnsi="Century Gothic"/>
        </w:rPr>
        <w:t>:</w:t>
      </w:r>
    </w:p>
    <w:p w14:paraId="258750A2" w14:textId="77777777" w:rsidR="00A62B0F" w:rsidRPr="003037EC" w:rsidRDefault="00A62B0F" w:rsidP="00A62B0F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 w:rsidRPr="003037EC">
        <w:rPr>
          <w:rFonts w:ascii="Century Gothic" w:hAnsi="Century Gothic"/>
        </w:rPr>
        <w:t>hipe.asia</w:t>
      </w:r>
    </w:p>
    <w:p w14:paraId="532D27C6" w14:textId="51EB8675" w:rsidR="00A62B0F" w:rsidRDefault="00A62B0F" w:rsidP="00A62B0F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proofErr w:type="gramStart"/>
      <w:r w:rsidRPr="003037EC">
        <w:rPr>
          <w:rFonts w:ascii="Century Gothic" w:hAnsi="Century Gothic"/>
        </w:rPr>
        <w:t>en.hipe</w:t>
      </w:r>
      <w:proofErr w:type="gramEnd"/>
      <w:r w:rsidRPr="003037EC">
        <w:rPr>
          <w:rFonts w:ascii="Century Gothic" w:hAnsi="Century Gothic"/>
        </w:rPr>
        <w:t>.asia</w:t>
      </w:r>
    </w:p>
    <w:p w14:paraId="7D07CEA2" w14:textId="77777777" w:rsidR="002D1725" w:rsidRDefault="002D1725" w:rsidP="002D1725">
      <w:pPr>
        <w:numPr>
          <w:ilvl w:val="0"/>
          <w:numId w:val="1"/>
        </w:numPr>
        <w:shd w:val="clear" w:color="auto" w:fill="FFFFFF"/>
        <w:spacing w:after="100" w:afterAutospacing="1"/>
        <w:rPr>
          <w:rFonts w:ascii="Century Gothic" w:hAnsi="Century Gothic" w:cs="Times New Roman"/>
          <w:sz w:val="24"/>
          <w:szCs w:val="28"/>
        </w:rPr>
      </w:pPr>
      <w:r>
        <w:rPr>
          <w:rFonts w:ascii="Century Gothic" w:hAnsi="Century Gothic" w:cs="Times New Roman"/>
          <w:sz w:val="24"/>
          <w:szCs w:val="28"/>
        </w:rPr>
        <w:t>drp.estate.com</w:t>
      </w:r>
    </w:p>
    <w:p w14:paraId="2F8F25BF" w14:textId="77777777" w:rsidR="002D1725" w:rsidRPr="003037EC" w:rsidRDefault="002D1725" w:rsidP="002D1725">
      <w:pPr>
        <w:numPr>
          <w:ilvl w:val="0"/>
          <w:numId w:val="1"/>
        </w:numPr>
        <w:shd w:val="clear" w:color="auto" w:fill="FFFFFF"/>
        <w:spacing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delie.jp</w:t>
      </w:r>
    </w:p>
    <w:p w14:paraId="21A7E4D5" w14:textId="77777777" w:rsidR="002D1725" w:rsidRPr="003037EC" w:rsidRDefault="002D1725" w:rsidP="002D1725">
      <w:pPr>
        <w:numPr>
          <w:ilvl w:val="0"/>
          <w:numId w:val="1"/>
        </w:numPr>
        <w:shd w:val="clear" w:color="auto" w:fill="FFFFFF"/>
        <w:spacing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bukkenkingdom.com</w:t>
      </w:r>
    </w:p>
    <w:p w14:paraId="41028E0E" w14:textId="77777777" w:rsidR="002D1725" w:rsidRPr="003037EC" w:rsidRDefault="002D1725" w:rsidP="002D1725">
      <w:pPr>
        <w:numPr>
          <w:ilvl w:val="0"/>
          <w:numId w:val="1"/>
        </w:numPr>
        <w:shd w:val="clear" w:color="auto" w:fill="FFFFFF"/>
        <w:spacing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seicho-fudousan.com</w:t>
      </w:r>
    </w:p>
    <w:p w14:paraId="1A107E4A" w14:textId="77777777" w:rsidR="002D1725" w:rsidRPr="003037EC" w:rsidRDefault="002D1725" w:rsidP="002D1725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suidobi-fudousan.com</w:t>
      </w:r>
    </w:p>
    <w:p w14:paraId="05C99023" w14:textId="77777777" w:rsidR="002D1725" w:rsidRPr="003037EC" w:rsidRDefault="002D1725" w:rsidP="002D1725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forest-ie.com</w:t>
      </w:r>
    </w:p>
    <w:p w14:paraId="20AB4B7C" w14:textId="77777777" w:rsidR="002D1725" w:rsidRPr="003037EC" w:rsidRDefault="002D1725" w:rsidP="002D1725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momonoki-est.jp</w:t>
      </w:r>
    </w:p>
    <w:p w14:paraId="667B936F" w14:textId="77777777" w:rsidR="002D1725" w:rsidRPr="003037EC" w:rsidRDefault="002D1725" w:rsidP="002D1725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harmony-fudousan.jp</w:t>
      </w:r>
    </w:p>
    <w:p w14:paraId="2DD3FCCA" w14:textId="77777777" w:rsidR="002D1725" w:rsidRPr="003037EC" w:rsidRDefault="002D1725" w:rsidP="002D1725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daiken-rs-estate.jp</w:t>
      </w:r>
    </w:p>
    <w:p w14:paraId="3895A7B3" w14:textId="77777777" w:rsidR="002D1725" w:rsidRPr="003037EC" w:rsidRDefault="002D1725" w:rsidP="002D1725">
      <w:pPr>
        <w:numPr>
          <w:ilvl w:val="0"/>
          <w:numId w:val="1"/>
        </w:numPr>
        <w:shd w:val="clear" w:color="auto" w:fill="FFFFFF"/>
        <w:spacing w:after="0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withbe.jp</w:t>
      </w:r>
    </w:p>
    <w:p w14:paraId="5E11D113" w14:textId="11B89CD8" w:rsidR="00842D4D" w:rsidRDefault="00842D4D" w:rsidP="00E46265">
      <w:pPr>
        <w:spacing w:after="0"/>
        <w:rPr>
          <w:rFonts w:ascii="Century Gothic" w:hAnsi="Century Gothic"/>
          <w:sz w:val="20"/>
          <w:szCs w:val="20"/>
        </w:rPr>
      </w:pPr>
    </w:p>
    <w:p w14:paraId="080948E1" w14:textId="77777777" w:rsidR="002D1725" w:rsidRDefault="002D1725" w:rsidP="00842D4D">
      <w:pPr>
        <w:pStyle w:val="Year"/>
        <w:rPr>
          <w:sz w:val="18"/>
        </w:rPr>
      </w:pPr>
    </w:p>
    <w:p w14:paraId="3C81BE15" w14:textId="21AD14F2" w:rsidR="00842D4D" w:rsidRDefault="00842D4D" w:rsidP="00842D4D">
      <w:pPr>
        <w:pStyle w:val="Year"/>
        <w:rPr>
          <w:sz w:val="18"/>
        </w:rPr>
      </w:pPr>
      <w:r w:rsidRPr="003037EC">
        <w:rPr>
          <w:sz w:val="18"/>
        </w:rPr>
        <w:t>(</w:t>
      </w:r>
      <w:r>
        <w:rPr>
          <w:sz w:val="18"/>
        </w:rPr>
        <w:t>October 2018</w:t>
      </w:r>
      <w:r w:rsidRPr="003037EC">
        <w:rPr>
          <w:sz w:val="18"/>
        </w:rPr>
        <w:t xml:space="preserve"> – </w:t>
      </w:r>
      <w:r>
        <w:rPr>
          <w:sz w:val="18"/>
        </w:rPr>
        <w:t>May</w:t>
      </w:r>
      <w:r w:rsidRPr="003037EC">
        <w:rPr>
          <w:sz w:val="18"/>
        </w:rPr>
        <w:t xml:space="preserve"> 2019)</w:t>
      </w:r>
    </w:p>
    <w:p w14:paraId="5B3E2BA5" w14:textId="01D6A80E" w:rsidR="00842D4D" w:rsidRDefault="00842D4D" w:rsidP="00842D4D">
      <w:pPr>
        <w:pStyle w:val="Year"/>
        <w:jc w:val="left"/>
        <w:rPr>
          <w:b/>
          <w:bCs/>
          <w:sz w:val="28"/>
          <w:szCs w:val="40"/>
        </w:rPr>
      </w:pPr>
      <w:proofErr w:type="spellStart"/>
      <w:r>
        <w:rPr>
          <w:b/>
          <w:bCs/>
          <w:sz w:val="28"/>
          <w:szCs w:val="40"/>
        </w:rPr>
        <w:t>Kredo</w:t>
      </w:r>
      <w:proofErr w:type="spellEnd"/>
      <w:r>
        <w:rPr>
          <w:b/>
          <w:bCs/>
          <w:sz w:val="28"/>
          <w:szCs w:val="40"/>
        </w:rPr>
        <w:t xml:space="preserve"> IT Abroad inc.</w:t>
      </w:r>
    </w:p>
    <w:p w14:paraId="22F9D277" w14:textId="629FA13D" w:rsidR="00842D4D" w:rsidRDefault="00842D4D" w:rsidP="00842D4D">
      <w:pPr>
        <w:pStyle w:val="Year"/>
        <w:jc w:val="left"/>
        <w:rPr>
          <w:rFonts w:cs="Segoe UI"/>
          <w:caps/>
          <w:color w:val="C45911" w:themeColor="accent2" w:themeShade="BF"/>
          <w:sz w:val="18"/>
          <w:szCs w:val="18"/>
          <w:shd w:val="clear" w:color="auto" w:fill="FFFFFF"/>
        </w:rPr>
      </w:pPr>
      <w:r w:rsidRPr="00842D4D">
        <w:rPr>
          <w:rFonts w:cs="Segoe UI"/>
          <w:caps/>
          <w:color w:val="C45911" w:themeColor="accent2" w:themeShade="BF"/>
          <w:sz w:val="18"/>
          <w:szCs w:val="18"/>
          <w:shd w:val="clear" w:color="auto" w:fill="FFFFFF"/>
        </w:rPr>
        <w:t>ON-THE JOB TRAINIG</w:t>
      </w:r>
    </w:p>
    <w:p w14:paraId="20F9833E" w14:textId="0D3C6F92" w:rsidR="00842D4D" w:rsidRPr="0086496C" w:rsidRDefault="00842D4D" w:rsidP="00842D4D">
      <w:pPr>
        <w:pStyle w:val="Year"/>
        <w:jc w:val="left"/>
        <w:rPr>
          <w:rFonts w:cs="Segoe UI"/>
          <w:b/>
          <w:bCs/>
          <w:color w:val="000000" w:themeColor="text1"/>
          <w:sz w:val="22"/>
          <w:shd w:val="clear" w:color="auto" w:fill="FFFFFF"/>
        </w:rPr>
      </w:pPr>
      <w:r w:rsidRPr="0086496C">
        <w:rPr>
          <w:rFonts w:cs="Segoe UI"/>
          <w:color w:val="000000" w:themeColor="text1"/>
          <w:sz w:val="22"/>
          <w:shd w:val="clear" w:color="auto" w:fill="FFFFFF"/>
        </w:rPr>
        <w:t>+ </w:t>
      </w:r>
      <w:r w:rsidRPr="0086496C">
        <w:rPr>
          <w:rFonts w:cs="Segoe UI"/>
          <w:b/>
          <w:bCs/>
          <w:color w:val="000000" w:themeColor="text1"/>
          <w:sz w:val="22"/>
          <w:shd w:val="clear" w:color="auto" w:fill="FFFFFF"/>
        </w:rPr>
        <w:t>Technical Support for hardware and software</w:t>
      </w:r>
      <w:r w:rsidRPr="0086496C">
        <w:rPr>
          <w:rFonts w:cs="Segoe UI"/>
          <w:color w:val="000000" w:themeColor="text1"/>
          <w:sz w:val="22"/>
        </w:rPr>
        <w:br/>
      </w:r>
      <w:r w:rsidRPr="0086496C">
        <w:rPr>
          <w:rFonts w:cs="Segoe UI"/>
          <w:color w:val="000000" w:themeColor="text1"/>
          <w:sz w:val="22"/>
          <w:shd w:val="clear" w:color="auto" w:fill="FFFFFF"/>
        </w:rPr>
        <w:t>+ </w:t>
      </w:r>
      <w:r w:rsidRPr="0086496C">
        <w:rPr>
          <w:rFonts w:cs="Segoe UI"/>
          <w:b/>
          <w:bCs/>
          <w:color w:val="000000" w:themeColor="text1"/>
          <w:sz w:val="22"/>
          <w:shd w:val="clear" w:color="auto" w:fill="FFFFFF"/>
        </w:rPr>
        <w:t>Created Inventory System</w:t>
      </w:r>
      <w:r w:rsidR="002B66F2">
        <w:rPr>
          <w:rFonts w:cs="Segoe UI"/>
          <w:b/>
          <w:bCs/>
          <w:color w:val="000000" w:themeColor="text1"/>
          <w:sz w:val="22"/>
          <w:shd w:val="clear" w:color="auto" w:fill="FFFFFF"/>
        </w:rPr>
        <w:t xml:space="preserve"> Software</w:t>
      </w:r>
      <w:r w:rsidRPr="0086496C">
        <w:rPr>
          <w:rFonts w:cs="Segoe UI"/>
          <w:b/>
          <w:bCs/>
          <w:color w:val="000000" w:themeColor="text1"/>
          <w:sz w:val="22"/>
          <w:shd w:val="clear" w:color="auto" w:fill="FFFFFF"/>
        </w:rPr>
        <w:t xml:space="preserve"> for the company</w:t>
      </w:r>
    </w:p>
    <w:p w14:paraId="05034664" w14:textId="7658801F" w:rsidR="00842D4D" w:rsidRPr="0086496C" w:rsidRDefault="00742EC7" w:rsidP="00742EC7">
      <w:pPr>
        <w:shd w:val="clear" w:color="auto" w:fill="FFFFFF"/>
        <w:spacing w:before="240" w:after="0" w:line="240" w:lineRule="auto"/>
        <w:ind w:left="360"/>
        <w:rPr>
          <w:rFonts w:ascii="Century Gothic" w:eastAsia="Times New Roman" w:hAnsi="Century Gothic" w:cs="Segoe UI"/>
          <w:color w:val="000000" w:themeColor="text1"/>
          <w:sz w:val="24"/>
          <w:szCs w:val="20"/>
        </w:rPr>
      </w:pPr>
      <w:r w:rsidRPr="00742EC7">
        <w:rPr>
          <w:rFonts w:ascii="Century Gothic" w:eastAsia="Times New Roman" w:hAnsi="Century Gothic" w:cs="Segoe UI"/>
          <w:b/>
          <w:color w:val="000000" w:themeColor="text1"/>
          <w:sz w:val="24"/>
          <w:szCs w:val="20"/>
        </w:rPr>
        <w:t>LANGUAGE</w:t>
      </w:r>
      <w:r>
        <w:rPr>
          <w:rFonts w:ascii="Century Gothic" w:eastAsia="Times New Roman" w:hAnsi="Century Gothic" w:cs="Segoe UI"/>
          <w:b/>
          <w:color w:val="000000" w:themeColor="text1"/>
          <w:sz w:val="24"/>
          <w:szCs w:val="20"/>
        </w:rPr>
        <w:t>:</w:t>
      </w:r>
      <w:r>
        <w:rPr>
          <w:rFonts w:ascii="Century Gothic" w:eastAsia="Times New Roman" w:hAnsi="Century Gothic" w:cs="Segoe UI"/>
          <w:color w:val="000000" w:themeColor="text1"/>
          <w:sz w:val="24"/>
          <w:szCs w:val="20"/>
        </w:rPr>
        <w:t xml:space="preserve"> </w:t>
      </w:r>
      <w:r w:rsidR="002B66F2">
        <w:rPr>
          <w:rFonts w:ascii="Century Gothic" w:eastAsia="Times New Roman" w:hAnsi="Century Gothic" w:cs="Segoe UI"/>
          <w:color w:val="000000" w:themeColor="text1"/>
          <w:sz w:val="24"/>
          <w:szCs w:val="20"/>
        </w:rPr>
        <w:t>HTML, CSS (Bootstrap), PHP (Laravel), SQL, GIT</w:t>
      </w:r>
      <w:r w:rsidR="009B1782">
        <w:rPr>
          <w:rFonts w:ascii="Century Gothic" w:eastAsia="Times New Roman" w:hAnsi="Century Gothic" w:cs="Segoe UI"/>
          <w:color w:val="000000" w:themeColor="text1"/>
          <w:sz w:val="24"/>
          <w:szCs w:val="20"/>
        </w:rPr>
        <w:t>, GitHub</w:t>
      </w:r>
    </w:p>
    <w:p w14:paraId="74CF504B" w14:textId="18791E91" w:rsidR="00A62B0F" w:rsidRPr="003037EC" w:rsidRDefault="00A62B0F" w:rsidP="00E46265">
      <w:pPr>
        <w:spacing w:after="0"/>
        <w:rPr>
          <w:rFonts w:ascii="Century Gothic" w:hAnsi="Century Gothic"/>
          <w:lang w:val="en-US"/>
        </w:rPr>
      </w:pPr>
    </w:p>
    <w:p w14:paraId="31C25B76" w14:textId="77777777" w:rsidR="00E46265" w:rsidRPr="003037EC" w:rsidRDefault="00E46265" w:rsidP="00E46265">
      <w:pPr>
        <w:pStyle w:val="Year"/>
        <w:rPr>
          <w:sz w:val="18"/>
        </w:rPr>
      </w:pPr>
      <w:r w:rsidRPr="003037EC">
        <w:rPr>
          <w:sz w:val="18"/>
        </w:rPr>
        <w:t>(May 2015 – October 2019)</w:t>
      </w:r>
    </w:p>
    <w:p w14:paraId="79964F6E" w14:textId="418143CE" w:rsidR="00E46265" w:rsidRPr="003037EC" w:rsidRDefault="00E46265" w:rsidP="00E46265">
      <w:pPr>
        <w:spacing w:after="0"/>
        <w:rPr>
          <w:rFonts w:ascii="Century Gothic" w:hAnsi="Century Gothic"/>
          <w:b/>
          <w:bCs/>
          <w:sz w:val="28"/>
          <w:szCs w:val="28"/>
          <w:lang w:val="en-US"/>
        </w:rPr>
      </w:pPr>
      <w:r w:rsidRPr="003037EC">
        <w:rPr>
          <w:rFonts w:ascii="Century Gothic" w:hAnsi="Century Gothic"/>
          <w:b/>
          <w:bCs/>
          <w:sz w:val="28"/>
          <w:szCs w:val="28"/>
          <w:lang w:val="en-US"/>
        </w:rPr>
        <w:t>UNIVERSITY OF CEBU – MAIN CAMPUS</w:t>
      </w:r>
    </w:p>
    <w:p w14:paraId="1712FB5F" w14:textId="4F920852" w:rsidR="00E46265" w:rsidRPr="003037EC" w:rsidRDefault="00E46265" w:rsidP="00E46265">
      <w:pPr>
        <w:spacing w:after="0"/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</w:pPr>
      <w:r w:rsidRPr="003037EC"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WORKING SCHOLAR</w:t>
      </w:r>
    </w:p>
    <w:p w14:paraId="185D2E8C" w14:textId="77777777" w:rsidR="00E46265" w:rsidRPr="003037EC" w:rsidRDefault="00E46265" w:rsidP="00E46265">
      <w:pPr>
        <w:spacing w:after="0"/>
        <w:rPr>
          <w:rFonts w:ascii="Century Gothic" w:hAnsi="Century Gothic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</w:rPr>
        <w:t>Hardware and Software Technical Support</w:t>
      </w:r>
    </w:p>
    <w:p w14:paraId="49CF6CE0" w14:textId="77777777" w:rsidR="00E46265" w:rsidRPr="003037EC" w:rsidRDefault="00E46265" w:rsidP="00E46265">
      <w:pPr>
        <w:spacing w:after="0"/>
        <w:rPr>
          <w:rFonts w:ascii="Century Gothic" w:hAnsi="Century Gothic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</w:rPr>
        <w:t>Assisting students and teachers on computer laboratory</w:t>
      </w:r>
    </w:p>
    <w:p w14:paraId="3590BA2C" w14:textId="77777777" w:rsidR="00E46265" w:rsidRPr="003037EC" w:rsidRDefault="00E46265" w:rsidP="00E46265">
      <w:pPr>
        <w:spacing w:after="0"/>
        <w:rPr>
          <w:rFonts w:ascii="Century Gothic" w:hAnsi="Century Gothic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</w:rPr>
        <w:t>Sorting and filing documents</w:t>
      </w:r>
    </w:p>
    <w:p w14:paraId="2E386FD9" w14:textId="7B6DBCEE" w:rsidR="00A62B0F" w:rsidRPr="003037EC" w:rsidRDefault="00A62B0F" w:rsidP="00E46265">
      <w:pPr>
        <w:spacing w:after="0"/>
        <w:rPr>
          <w:rFonts w:ascii="Century Gothic" w:hAnsi="Century Gothic"/>
          <w:lang w:val="en-US"/>
        </w:rPr>
      </w:pPr>
    </w:p>
    <w:p w14:paraId="67B995D8" w14:textId="77777777" w:rsidR="00E46265" w:rsidRPr="003037EC" w:rsidRDefault="00E46265" w:rsidP="00E46265">
      <w:pPr>
        <w:pStyle w:val="Heading1"/>
        <w:shd w:val="clear" w:color="auto" w:fill="C45911" w:themeFill="accent2" w:themeFillShade="BF"/>
        <w:jc w:val="center"/>
      </w:pPr>
      <w:r w:rsidRPr="003037EC">
        <w:t>EDUCATION</w:t>
      </w:r>
    </w:p>
    <w:p w14:paraId="3BF6020E" w14:textId="718E9F8E" w:rsidR="00E46265" w:rsidRPr="003037EC" w:rsidRDefault="00E46265" w:rsidP="00A44BDA">
      <w:pPr>
        <w:spacing w:after="0"/>
        <w:rPr>
          <w:rFonts w:ascii="Century Gothic" w:hAnsi="Century Gothic"/>
          <w:lang w:val="en-US"/>
        </w:rPr>
      </w:pPr>
    </w:p>
    <w:p w14:paraId="1E37EE8B" w14:textId="08FF6933" w:rsidR="006428EB" w:rsidRPr="003037EC" w:rsidRDefault="006428EB" w:rsidP="006428EB">
      <w:pPr>
        <w:pStyle w:val="Year"/>
        <w:rPr>
          <w:sz w:val="18"/>
        </w:rPr>
      </w:pPr>
      <w:r w:rsidRPr="003037EC">
        <w:rPr>
          <w:sz w:val="18"/>
        </w:rPr>
        <w:t>(June 2015 – October 2019)</w:t>
      </w:r>
    </w:p>
    <w:p w14:paraId="49736FBE" w14:textId="2FA1B7B6" w:rsidR="006428EB" w:rsidRPr="003037EC" w:rsidRDefault="006428EB" w:rsidP="006428EB">
      <w:pPr>
        <w:pStyle w:val="Year"/>
        <w:jc w:val="left"/>
        <w:rPr>
          <w:b/>
          <w:bCs/>
          <w:sz w:val="28"/>
          <w:szCs w:val="28"/>
        </w:rPr>
      </w:pPr>
      <w:r w:rsidRPr="003037EC">
        <w:rPr>
          <w:b/>
          <w:bCs/>
          <w:sz w:val="28"/>
          <w:szCs w:val="28"/>
        </w:rPr>
        <w:t>University of Cebu – Main Campus</w:t>
      </w:r>
    </w:p>
    <w:p w14:paraId="6A119483" w14:textId="161C80EB" w:rsidR="006428EB" w:rsidRPr="003037EC" w:rsidRDefault="006428EB" w:rsidP="006428EB">
      <w:pPr>
        <w:pStyle w:val="Year"/>
        <w:jc w:val="left"/>
        <w:rPr>
          <w:color w:val="C45911" w:themeColor="accent2" w:themeShade="BF"/>
          <w:sz w:val="18"/>
        </w:rPr>
      </w:pPr>
      <w:r w:rsidRPr="003037EC">
        <w:rPr>
          <w:color w:val="C45911" w:themeColor="accent2" w:themeShade="BF"/>
          <w:sz w:val="18"/>
        </w:rPr>
        <w:t>BACHELOR OF SCIENCE IN INFORMATION TECHNOLOGY</w:t>
      </w:r>
    </w:p>
    <w:p w14:paraId="5E8A84FF" w14:textId="77777777" w:rsidR="006428EB" w:rsidRPr="003037EC" w:rsidRDefault="006428EB" w:rsidP="006428EB">
      <w:pPr>
        <w:pStyle w:val="Year"/>
        <w:jc w:val="left"/>
        <w:rPr>
          <w:sz w:val="18"/>
        </w:rPr>
      </w:pPr>
    </w:p>
    <w:p w14:paraId="5E3A7D5E" w14:textId="031D0B60" w:rsidR="006428EB" w:rsidRPr="003037EC" w:rsidRDefault="006428EB" w:rsidP="006428EB">
      <w:pPr>
        <w:pStyle w:val="Year"/>
        <w:rPr>
          <w:sz w:val="18"/>
        </w:rPr>
      </w:pPr>
      <w:r w:rsidRPr="003037EC">
        <w:rPr>
          <w:sz w:val="18"/>
        </w:rPr>
        <w:t>(June 2011 – March 2015)</w:t>
      </w:r>
    </w:p>
    <w:p w14:paraId="0C4A0219" w14:textId="41D5CE94" w:rsidR="006428EB" w:rsidRPr="00191799" w:rsidRDefault="006428EB" w:rsidP="006428EB">
      <w:pPr>
        <w:pStyle w:val="Year"/>
        <w:jc w:val="left"/>
        <w:rPr>
          <w:b/>
          <w:bCs/>
          <w:sz w:val="28"/>
          <w:szCs w:val="28"/>
        </w:rPr>
      </w:pPr>
      <w:r w:rsidRPr="00191799">
        <w:rPr>
          <w:b/>
          <w:bCs/>
          <w:sz w:val="28"/>
          <w:szCs w:val="28"/>
        </w:rPr>
        <w:t xml:space="preserve">Immaculate Heart of Mary Academy – </w:t>
      </w:r>
      <w:proofErr w:type="spellStart"/>
      <w:r w:rsidRPr="00191799">
        <w:rPr>
          <w:b/>
          <w:bCs/>
          <w:sz w:val="28"/>
          <w:szCs w:val="28"/>
        </w:rPr>
        <w:t>Minglanilla</w:t>
      </w:r>
      <w:proofErr w:type="spellEnd"/>
    </w:p>
    <w:p w14:paraId="28F1F73C" w14:textId="6B730DD2" w:rsidR="006428EB" w:rsidRPr="003037EC" w:rsidRDefault="006428EB" w:rsidP="006428EB">
      <w:pPr>
        <w:pStyle w:val="Year"/>
        <w:jc w:val="left"/>
        <w:rPr>
          <w:color w:val="C45911" w:themeColor="accent2" w:themeShade="BF"/>
          <w:sz w:val="18"/>
        </w:rPr>
      </w:pPr>
      <w:r w:rsidRPr="003037EC">
        <w:rPr>
          <w:color w:val="C45911" w:themeColor="accent2" w:themeShade="BF"/>
          <w:sz w:val="18"/>
        </w:rPr>
        <w:t>HIGH SCHOOL</w:t>
      </w:r>
    </w:p>
    <w:p w14:paraId="38CE525D" w14:textId="77777777" w:rsidR="006428EB" w:rsidRPr="003037EC" w:rsidRDefault="006428EB" w:rsidP="006428EB">
      <w:pPr>
        <w:pStyle w:val="Year"/>
        <w:jc w:val="left"/>
        <w:rPr>
          <w:sz w:val="18"/>
        </w:rPr>
      </w:pPr>
    </w:p>
    <w:p w14:paraId="1330F587" w14:textId="77777777" w:rsidR="006428EB" w:rsidRPr="003037EC" w:rsidRDefault="006428EB" w:rsidP="006428EB">
      <w:pPr>
        <w:pStyle w:val="Heading1"/>
        <w:shd w:val="clear" w:color="auto" w:fill="C45911" w:themeFill="accent2" w:themeFillShade="BF"/>
        <w:jc w:val="center"/>
      </w:pPr>
      <w:r w:rsidRPr="003037EC">
        <w:t>ORGANIZATION</w:t>
      </w:r>
    </w:p>
    <w:p w14:paraId="20182350" w14:textId="77777777" w:rsidR="006A08EE" w:rsidRPr="003037EC" w:rsidRDefault="006A08EE" w:rsidP="006428EB">
      <w:pPr>
        <w:pStyle w:val="Year"/>
        <w:rPr>
          <w:sz w:val="18"/>
        </w:rPr>
      </w:pPr>
    </w:p>
    <w:p w14:paraId="7438EBF1" w14:textId="407D404A" w:rsidR="006428EB" w:rsidRPr="003037EC" w:rsidRDefault="006428EB" w:rsidP="006428EB">
      <w:pPr>
        <w:pStyle w:val="Year"/>
        <w:rPr>
          <w:sz w:val="18"/>
        </w:rPr>
      </w:pPr>
      <w:r w:rsidRPr="003037EC">
        <w:rPr>
          <w:sz w:val="18"/>
        </w:rPr>
        <w:t>(March 2017 – Present)</w:t>
      </w:r>
    </w:p>
    <w:p w14:paraId="5D999202" w14:textId="1EA28337" w:rsidR="006428EB" w:rsidRPr="00554282" w:rsidRDefault="006428EB" w:rsidP="006428EB">
      <w:pPr>
        <w:spacing w:after="0"/>
        <w:rPr>
          <w:rFonts w:ascii="Century Gothic" w:hAnsi="Century Gothic"/>
          <w:b/>
          <w:bCs/>
          <w:szCs w:val="20"/>
        </w:rPr>
      </w:pPr>
      <w:r w:rsidRPr="00554282">
        <w:rPr>
          <w:rFonts w:ascii="Century Gothic" w:hAnsi="Century Gothic"/>
          <w:b/>
          <w:bCs/>
          <w:szCs w:val="20"/>
        </w:rPr>
        <w:t>GDG Cebu – Google Developers Group</w:t>
      </w:r>
      <w:r w:rsidR="00255899">
        <w:rPr>
          <w:rFonts w:ascii="Century Gothic" w:hAnsi="Century Gothic"/>
          <w:b/>
          <w:bCs/>
          <w:szCs w:val="20"/>
        </w:rPr>
        <w:t xml:space="preserve"> Cebu</w:t>
      </w:r>
    </w:p>
    <w:p w14:paraId="0634D88D" w14:textId="77777777" w:rsidR="006A08EE" w:rsidRPr="003037EC" w:rsidRDefault="006A08EE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3061D1D7" w14:textId="77777777" w:rsidR="006428EB" w:rsidRPr="003037EC" w:rsidRDefault="006428EB" w:rsidP="006428EB">
      <w:pPr>
        <w:pStyle w:val="Year"/>
        <w:rPr>
          <w:sz w:val="18"/>
        </w:rPr>
      </w:pPr>
      <w:r w:rsidRPr="003037EC">
        <w:rPr>
          <w:sz w:val="18"/>
        </w:rPr>
        <w:t>(April 2015 – October 2019)</w:t>
      </w:r>
    </w:p>
    <w:p w14:paraId="73A5CF3A" w14:textId="346443B5" w:rsidR="006428EB" w:rsidRPr="00554282" w:rsidRDefault="006428EB" w:rsidP="006428EB">
      <w:pPr>
        <w:spacing w:after="0"/>
        <w:rPr>
          <w:rFonts w:ascii="Century Gothic" w:hAnsi="Century Gothic"/>
          <w:b/>
          <w:bCs/>
          <w:szCs w:val="20"/>
        </w:rPr>
      </w:pPr>
      <w:r w:rsidRPr="00554282">
        <w:rPr>
          <w:rFonts w:ascii="Century Gothic" w:hAnsi="Century Gothic"/>
          <w:b/>
          <w:bCs/>
          <w:szCs w:val="20"/>
        </w:rPr>
        <w:t>UNIVERSITY OF CEBU – ASSOCIATION OF WORKING SCHOLARS (AWS)</w:t>
      </w:r>
    </w:p>
    <w:p w14:paraId="05865039" w14:textId="77777777" w:rsidR="006A08EE" w:rsidRPr="003037EC" w:rsidRDefault="006A08EE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7BFEB487" w14:textId="77777777" w:rsidR="006A08EE" w:rsidRPr="003037EC" w:rsidRDefault="006A08EE" w:rsidP="006A08EE">
      <w:pPr>
        <w:pStyle w:val="Year"/>
        <w:rPr>
          <w:sz w:val="18"/>
        </w:rPr>
      </w:pPr>
      <w:r w:rsidRPr="003037EC">
        <w:rPr>
          <w:sz w:val="18"/>
        </w:rPr>
        <w:t>(</w:t>
      </w:r>
      <w:bookmarkStart w:id="1" w:name="_Hlk67870890"/>
      <w:r w:rsidRPr="003037EC">
        <w:rPr>
          <w:sz w:val="18"/>
        </w:rPr>
        <w:t>June 2015 – October 2019)</w:t>
      </w:r>
      <w:bookmarkEnd w:id="1"/>
    </w:p>
    <w:p w14:paraId="61BE765B" w14:textId="590F7207" w:rsidR="006A08EE" w:rsidRPr="00554282" w:rsidRDefault="006A08EE" w:rsidP="006428EB">
      <w:pPr>
        <w:spacing w:after="0"/>
        <w:rPr>
          <w:rFonts w:ascii="Century Gothic" w:hAnsi="Century Gothic"/>
          <w:b/>
          <w:bCs/>
          <w:szCs w:val="20"/>
        </w:rPr>
      </w:pPr>
      <w:r w:rsidRPr="00554282">
        <w:rPr>
          <w:rFonts w:ascii="Century Gothic" w:hAnsi="Century Gothic"/>
          <w:b/>
          <w:bCs/>
          <w:szCs w:val="20"/>
        </w:rPr>
        <w:t>UNIVERSITY OF CEBU – PHILIPPINE SOCIETY OF INFORMATION TECHNOLOGY STUDENT (PSITS)</w:t>
      </w:r>
    </w:p>
    <w:p w14:paraId="409658B3" w14:textId="7DAFDF02" w:rsidR="006A08EE" w:rsidRDefault="006A08EE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5F0B4D74" w14:textId="77777777" w:rsidR="00616199" w:rsidRPr="003037EC" w:rsidRDefault="00616199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747F5A58" w14:textId="77777777" w:rsidR="006A08EE" w:rsidRPr="003037EC" w:rsidRDefault="006A08EE" w:rsidP="006A08EE">
      <w:pPr>
        <w:pStyle w:val="Heading1"/>
        <w:shd w:val="clear" w:color="auto" w:fill="C45911" w:themeFill="accent2" w:themeFillShade="BF"/>
        <w:jc w:val="center"/>
      </w:pPr>
      <w:r w:rsidRPr="003037EC">
        <w:rPr>
          <w:shd w:val="clear" w:color="auto" w:fill="C45911" w:themeFill="accent2" w:themeFillShade="BF"/>
        </w:rPr>
        <w:t>CERTIFICATES</w:t>
      </w:r>
    </w:p>
    <w:p w14:paraId="18027447" w14:textId="77777777" w:rsidR="00104DE8" w:rsidRDefault="00104DE8" w:rsidP="00104DE8">
      <w:pPr>
        <w:pStyle w:val="Year"/>
        <w:rPr>
          <w:sz w:val="18"/>
        </w:rPr>
      </w:pPr>
    </w:p>
    <w:p w14:paraId="19BF6C0D" w14:textId="33A26E5F" w:rsidR="00104DE8" w:rsidRPr="003037EC" w:rsidRDefault="00104DE8" w:rsidP="00104DE8">
      <w:pPr>
        <w:pStyle w:val="Year"/>
        <w:rPr>
          <w:sz w:val="18"/>
        </w:rPr>
      </w:pPr>
      <w:r>
        <w:rPr>
          <w:sz w:val="18"/>
        </w:rPr>
        <w:t>(2021</w:t>
      </w:r>
      <w:r w:rsidRPr="003037EC">
        <w:rPr>
          <w:sz w:val="18"/>
        </w:rPr>
        <w:t>)</w:t>
      </w:r>
    </w:p>
    <w:p w14:paraId="6F54C6A4" w14:textId="2EA1A64B" w:rsidR="00104DE8" w:rsidRPr="00191799" w:rsidRDefault="00104DE8" w:rsidP="00104DE8">
      <w:pPr>
        <w:pStyle w:val="Year"/>
        <w:jc w:val="left"/>
      </w:pPr>
      <w:r w:rsidRPr="00191799">
        <w:rPr>
          <w:b/>
          <w:bCs/>
          <w:sz w:val="22"/>
          <w:szCs w:val="24"/>
        </w:rPr>
        <w:t>The Fundamentals of Digital Marketing | Google</w:t>
      </w:r>
    </w:p>
    <w:p w14:paraId="7BFD1174" w14:textId="77777777" w:rsidR="00104DE8" w:rsidRDefault="00104DE8" w:rsidP="00104DE8">
      <w:pPr>
        <w:pStyle w:val="Year"/>
        <w:rPr>
          <w:sz w:val="18"/>
        </w:rPr>
      </w:pPr>
    </w:p>
    <w:p w14:paraId="7E34E3C1" w14:textId="3EE1EAE4" w:rsidR="00104DE8" w:rsidRPr="003037EC" w:rsidRDefault="00104DE8" w:rsidP="00104DE8">
      <w:pPr>
        <w:pStyle w:val="Year"/>
        <w:rPr>
          <w:sz w:val="18"/>
        </w:rPr>
      </w:pPr>
      <w:r>
        <w:rPr>
          <w:sz w:val="18"/>
        </w:rPr>
        <w:t>(2021</w:t>
      </w:r>
      <w:r w:rsidRPr="003037EC">
        <w:rPr>
          <w:sz w:val="18"/>
        </w:rPr>
        <w:t>)</w:t>
      </w:r>
    </w:p>
    <w:p w14:paraId="53CEDE5D" w14:textId="1F802181" w:rsidR="006A08EE" w:rsidRPr="00191799" w:rsidRDefault="00104DE8" w:rsidP="00104DE8">
      <w:pPr>
        <w:pStyle w:val="Year"/>
        <w:jc w:val="left"/>
      </w:pPr>
      <w:r w:rsidRPr="00191799">
        <w:rPr>
          <w:b/>
          <w:bCs/>
          <w:sz w:val="22"/>
          <w:szCs w:val="24"/>
        </w:rPr>
        <w:t>Maintain</w:t>
      </w:r>
      <w:r w:rsidR="00E566D8" w:rsidRPr="00191799">
        <w:rPr>
          <w:b/>
          <w:bCs/>
          <w:sz w:val="22"/>
          <w:szCs w:val="24"/>
        </w:rPr>
        <w:t>ing</w:t>
      </w:r>
      <w:r w:rsidRPr="00191799">
        <w:rPr>
          <w:b/>
          <w:bCs/>
          <w:sz w:val="22"/>
          <w:szCs w:val="24"/>
        </w:rPr>
        <w:t xml:space="preserve"> Computer Systems and Networks | TESDA</w:t>
      </w:r>
    </w:p>
    <w:p w14:paraId="1C4F33C4" w14:textId="77777777" w:rsidR="00104DE8" w:rsidRDefault="00104DE8" w:rsidP="00104DE8">
      <w:pPr>
        <w:pStyle w:val="Year"/>
        <w:rPr>
          <w:sz w:val="18"/>
        </w:rPr>
      </w:pPr>
    </w:p>
    <w:p w14:paraId="41DB6BBD" w14:textId="6F25E857" w:rsidR="00104DE8" w:rsidRPr="003037EC" w:rsidRDefault="00104DE8" w:rsidP="00104DE8">
      <w:pPr>
        <w:pStyle w:val="Year"/>
        <w:rPr>
          <w:sz w:val="18"/>
        </w:rPr>
      </w:pPr>
      <w:r w:rsidRPr="003037EC">
        <w:rPr>
          <w:sz w:val="18"/>
        </w:rPr>
        <w:t>(</w:t>
      </w:r>
      <w:r>
        <w:rPr>
          <w:sz w:val="18"/>
        </w:rPr>
        <w:t>2012</w:t>
      </w:r>
      <w:r w:rsidRPr="003037EC">
        <w:rPr>
          <w:sz w:val="18"/>
        </w:rPr>
        <w:t>)</w:t>
      </w:r>
    </w:p>
    <w:p w14:paraId="40A6A077" w14:textId="4104AB66" w:rsidR="00104DE8" w:rsidRPr="00191799" w:rsidRDefault="00104DE8" w:rsidP="00104DE8">
      <w:pPr>
        <w:pStyle w:val="Year"/>
        <w:jc w:val="left"/>
        <w:rPr>
          <w:b/>
          <w:bCs/>
          <w:sz w:val="22"/>
          <w:szCs w:val="24"/>
        </w:rPr>
      </w:pPr>
      <w:r w:rsidRPr="00191799">
        <w:rPr>
          <w:b/>
          <w:bCs/>
          <w:sz w:val="22"/>
          <w:szCs w:val="24"/>
        </w:rPr>
        <w:t xml:space="preserve">SMART </w:t>
      </w:r>
      <w:proofErr w:type="spellStart"/>
      <w:r w:rsidRPr="00191799">
        <w:rPr>
          <w:b/>
          <w:bCs/>
          <w:sz w:val="22"/>
          <w:szCs w:val="24"/>
        </w:rPr>
        <w:t>Technopreneurship</w:t>
      </w:r>
      <w:proofErr w:type="spellEnd"/>
      <w:r w:rsidRPr="00191799">
        <w:rPr>
          <w:b/>
          <w:bCs/>
          <w:sz w:val="22"/>
          <w:szCs w:val="24"/>
        </w:rPr>
        <w:t xml:space="preserve"> 101 | TESDA</w:t>
      </w:r>
    </w:p>
    <w:p w14:paraId="18B4E681" w14:textId="77777777" w:rsidR="00104DE8" w:rsidRDefault="00104DE8" w:rsidP="006A08EE">
      <w:pPr>
        <w:pStyle w:val="Year"/>
        <w:rPr>
          <w:sz w:val="18"/>
        </w:rPr>
      </w:pPr>
    </w:p>
    <w:p w14:paraId="77DEFDE8" w14:textId="0247D4A1" w:rsidR="006A08EE" w:rsidRPr="003037EC" w:rsidRDefault="006A08EE" w:rsidP="006A08EE">
      <w:pPr>
        <w:pStyle w:val="Year"/>
        <w:rPr>
          <w:sz w:val="18"/>
        </w:rPr>
      </w:pPr>
      <w:r w:rsidRPr="003037EC">
        <w:rPr>
          <w:sz w:val="18"/>
        </w:rPr>
        <w:t>(2018)</w:t>
      </w:r>
    </w:p>
    <w:p w14:paraId="3B5F0260" w14:textId="785F4FAF" w:rsidR="006A08EE" w:rsidRPr="00191799" w:rsidRDefault="006A08EE" w:rsidP="006A08EE">
      <w:pPr>
        <w:pStyle w:val="Year"/>
        <w:jc w:val="left"/>
        <w:rPr>
          <w:b/>
          <w:bCs/>
          <w:sz w:val="22"/>
          <w:szCs w:val="24"/>
        </w:rPr>
      </w:pPr>
      <w:r w:rsidRPr="00191799">
        <w:rPr>
          <w:b/>
          <w:bCs/>
          <w:sz w:val="22"/>
          <w:szCs w:val="24"/>
        </w:rPr>
        <w:t>Building Entrepreneurial Ecosystem to Enhance Higher Education Value-Added for Better Graduate Employability</w:t>
      </w:r>
      <w:r w:rsidR="00104DE8" w:rsidRPr="00191799">
        <w:rPr>
          <w:b/>
          <w:bCs/>
          <w:sz w:val="22"/>
          <w:szCs w:val="24"/>
        </w:rPr>
        <w:t xml:space="preserve"> |</w:t>
      </w:r>
      <w:r w:rsidRPr="00191799">
        <w:rPr>
          <w:b/>
          <w:bCs/>
          <w:sz w:val="22"/>
          <w:szCs w:val="24"/>
        </w:rPr>
        <w:t xml:space="preserve"> (BEEHIVE) – MOOC</w:t>
      </w:r>
    </w:p>
    <w:p w14:paraId="2B450DF3" w14:textId="77777777" w:rsidR="006A08EE" w:rsidRPr="003037EC" w:rsidRDefault="006A08EE" w:rsidP="006A08EE">
      <w:pPr>
        <w:pStyle w:val="Year"/>
        <w:jc w:val="left"/>
        <w:rPr>
          <w:b/>
          <w:bCs/>
          <w:szCs w:val="24"/>
        </w:rPr>
      </w:pPr>
    </w:p>
    <w:p w14:paraId="417E71FF" w14:textId="77777777" w:rsidR="006A08EE" w:rsidRPr="003037EC" w:rsidRDefault="006A08EE" w:rsidP="006A08EE">
      <w:pPr>
        <w:pStyle w:val="Year"/>
        <w:rPr>
          <w:sz w:val="18"/>
        </w:rPr>
      </w:pPr>
      <w:r w:rsidRPr="003037EC">
        <w:rPr>
          <w:sz w:val="18"/>
        </w:rPr>
        <w:t>(2017)</w:t>
      </w:r>
    </w:p>
    <w:p w14:paraId="3336EDA3" w14:textId="3889DF38" w:rsidR="006A08EE" w:rsidRPr="00191799" w:rsidRDefault="006A08EE" w:rsidP="006A08EE">
      <w:pPr>
        <w:pStyle w:val="Year"/>
        <w:jc w:val="left"/>
        <w:rPr>
          <w:b/>
          <w:bCs/>
          <w:sz w:val="22"/>
          <w:szCs w:val="24"/>
        </w:rPr>
      </w:pPr>
      <w:r w:rsidRPr="00191799">
        <w:rPr>
          <w:b/>
          <w:bCs/>
          <w:sz w:val="22"/>
          <w:szCs w:val="24"/>
        </w:rPr>
        <w:t>Sharpen</w:t>
      </w:r>
      <w:r w:rsidR="00612255" w:rsidRPr="00191799">
        <w:rPr>
          <w:b/>
          <w:bCs/>
          <w:sz w:val="22"/>
          <w:szCs w:val="24"/>
        </w:rPr>
        <w:t>ing Junior Mobile Technologists</w:t>
      </w:r>
      <w:r w:rsidR="00104DE8" w:rsidRPr="00191799">
        <w:rPr>
          <w:b/>
          <w:bCs/>
          <w:sz w:val="22"/>
          <w:szCs w:val="24"/>
        </w:rPr>
        <w:t xml:space="preserve"> | University of Cebu</w:t>
      </w:r>
    </w:p>
    <w:p w14:paraId="43F71E00" w14:textId="77777777" w:rsidR="006A08EE" w:rsidRPr="003037EC" w:rsidRDefault="006A08EE" w:rsidP="006A08EE">
      <w:pPr>
        <w:pStyle w:val="Year"/>
        <w:jc w:val="left"/>
        <w:rPr>
          <w:b/>
          <w:bCs/>
          <w:szCs w:val="24"/>
        </w:rPr>
      </w:pPr>
    </w:p>
    <w:p w14:paraId="1334E332" w14:textId="77777777" w:rsidR="006A08EE" w:rsidRPr="003037EC" w:rsidRDefault="006A08EE" w:rsidP="006A08EE">
      <w:pPr>
        <w:pStyle w:val="Year"/>
        <w:rPr>
          <w:sz w:val="18"/>
        </w:rPr>
      </w:pPr>
      <w:r w:rsidRPr="003037EC">
        <w:rPr>
          <w:sz w:val="18"/>
        </w:rPr>
        <w:t>(2016)</w:t>
      </w:r>
    </w:p>
    <w:p w14:paraId="2260BEAB" w14:textId="4BAC0C2E" w:rsidR="006A08EE" w:rsidRPr="00191799" w:rsidRDefault="006A08EE" w:rsidP="006428EB">
      <w:pPr>
        <w:spacing w:after="0"/>
        <w:rPr>
          <w:rFonts w:ascii="Century Gothic" w:hAnsi="Century Gothic"/>
          <w:b/>
          <w:bCs/>
          <w:szCs w:val="20"/>
        </w:rPr>
      </w:pPr>
      <w:r w:rsidRPr="00191799">
        <w:rPr>
          <w:rFonts w:ascii="Century Gothic" w:hAnsi="Century Gothic"/>
          <w:b/>
          <w:bCs/>
          <w:szCs w:val="20"/>
        </w:rPr>
        <w:t>Shaping up Creativ</w:t>
      </w:r>
      <w:r w:rsidR="00612255" w:rsidRPr="00191799">
        <w:rPr>
          <w:rFonts w:ascii="Century Gothic" w:hAnsi="Century Gothic"/>
          <w:b/>
          <w:bCs/>
          <w:szCs w:val="20"/>
        </w:rPr>
        <w:t>e Minds through Great UX Design</w:t>
      </w:r>
      <w:r w:rsidR="00104DE8" w:rsidRPr="00191799">
        <w:rPr>
          <w:rFonts w:ascii="Century Gothic" w:hAnsi="Century Gothic"/>
          <w:b/>
          <w:bCs/>
          <w:szCs w:val="20"/>
        </w:rPr>
        <w:t xml:space="preserve"> | University of Cebu</w:t>
      </w:r>
    </w:p>
    <w:p w14:paraId="2BA4F6A4" w14:textId="2CAC70FE" w:rsidR="00B86F1F" w:rsidRDefault="00B86F1F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6E778189" w14:textId="3EF97D74" w:rsidR="00191799" w:rsidRDefault="00191799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044E9087" w14:textId="0BE56140" w:rsidR="00191799" w:rsidRDefault="00191799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79D0883F" w14:textId="205E589D" w:rsidR="00191799" w:rsidRDefault="00191799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5E7A3282" w14:textId="324E42BE" w:rsidR="00191799" w:rsidRDefault="00191799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7F633807" w14:textId="77777777" w:rsidR="00191799" w:rsidRDefault="00191799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6AFA2008" w14:textId="56D67443" w:rsidR="00B86F1F" w:rsidRPr="003037EC" w:rsidRDefault="00B86F1F" w:rsidP="00B86F1F">
      <w:pPr>
        <w:pStyle w:val="Heading1"/>
        <w:shd w:val="clear" w:color="auto" w:fill="C45911" w:themeFill="accent2" w:themeFillShade="BF"/>
        <w:jc w:val="center"/>
      </w:pPr>
      <w:r>
        <w:rPr>
          <w:shd w:val="clear" w:color="auto" w:fill="C45911" w:themeFill="accent2" w:themeFillShade="BF"/>
        </w:rPr>
        <w:t>REFERENCE</w:t>
      </w:r>
    </w:p>
    <w:p w14:paraId="18ABBE0E" w14:textId="77777777" w:rsidR="00B86F1F" w:rsidRPr="003037EC" w:rsidRDefault="00B86F1F" w:rsidP="00B86F1F">
      <w:pPr>
        <w:pStyle w:val="Year"/>
        <w:rPr>
          <w:sz w:val="18"/>
        </w:rPr>
      </w:pPr>
    </w:p>
    <w:p w14:paraId="12387E54" w14:textId="10B55750" w:rsidR="00B86F1F" w:rsidRDefault="0057132A" w:rsidP="00B86F1F">
      <w:pPr>
        <w:pStyle w:val="Year"/>
        <w:jc w:val="left"/>
        <w:rPr>
          <w:b/>
          <w:bCs/>
          <w:sz w:val="24"/>
          <w:szCs w:val="24"/>
        </w:rPr>
      </w:pPr>
      <w:r w:rsidRPr="0057132A">
        <w:rPr>
          <w:b/>
          <w:bCs/>
          <w:sz w:val="24"/>
          <w:szCs w:val="24"/>
        </w:rPr>
        <w:t>M</w:t>
      </w:r>
      <w:r w:rsidR="001217C5">
        <w:rPr>
          <w:b/>
          <w:bCs/>
          <w:sz w:val="24"/>
          <w:szCs w:val="24"/>
        </w:rPr>
        <w:t>r</w:t>
      </w:r>
      <w:r w:rsidRPr="0057132A">
        <w:rPr>
          <w:b/>
          <w:bCs/>
          <w:sz w:val="24"/>
          <w:szCs w:val="24"/>
        </w:rPr>
        <w:t xml:space="preserve">. </w:t>
      </w:r>
      <w:r w:rsidR="001217C5" w:rsidRPr="001217C5">
        <w:rPr>
          <w:b/>
          <w:bCs/>
          <w:sz w:val="24"/>
          <w:szCs w:val="24"/>
          <w:lang w:val="en-PH"/>
        </w:rPr>
        <w:t xml:space="preserve">John Rosell </w:t>
      </w:r>
      <w:proofErr w:type="spellStart"/>
      <w:r w:rsidR="001217C5" w:rsidRPr="001217C5">
        <w:rPr>
          <w:b/>
          <w:bCs/>
          <w:sz w:val="24"/>
          <w:szCs w:val="24"/>
          <w:lang w:val="en-PH"/>
        </w:rPr>
        <w:t>Magalso</w:t>
      </w:r>
      <w:proofErr w:type="spellEnd"/>
    </w:p>
    <w:p w14:paraId="47749433" w14:textId="77777777" w:rsidR="004D3BC8" w:rsidRDefault="004D3BC8" w:rsidP="004D3BC8">
      <w:pPr>
        <w:pStyle w:val="Year"/>
        <w:jc w:val="left"/>
        <w:rPr>
          <w:rFonts w:cs="Segoe UI"/>
          <w:color w:val="C45911" w:themeColor="accent2" w:themeShade="BF"/>
          <w:szCs w:val="18"/>
          <w:shd w:val="clear" w:color="auto" w:fill="FFFFFF"/>
          <w:lang w:val="en-PH"/>
        </w:rPr>
      </w:pPr>
      <w:r w:rsidRPr="001217C5">
        <w:rPr>
          <w:rFonts w:cs="Segoe UI"/>
          <w:color w:val="C45911" w:themeColor="accent2" w:themeShade="BF"/>
          <w:szCs w:val="18"/>
          <w:shd w:val="clear" w:color="auto" w:fill="FFFFFF"/>
          <w:lang w:val="en-PH"/>
        </w:rPr>
        <w:t>DNA Micro</w:t>
      </w:r>
    </w:p>
    <w:p w14:paraId="2C38BEA9" w14:textId="7C818BBC" w:rsidR="00AE2960" w:rsidRDefault="00AE2960" w:rsidP="00AE2960">
      <w:pPr>
        <w:pStyle w:val="Year"/>
        <w:jc w:val="left"/>
        <w:rPr>
          <w:rFonts w:cs="Segoe UI"/>
          <w:sz w:val="18"/>
          <w:szCs w:val="18"/>
          <w:shd w:val="clear" w:color="auto" w:fill="FFFFFF"/>
          <w:lang w:val="en-PH"/>
        </w:rPr>
      </w:pPr>
      <w:r>
        <w:rPr>
          <w:rFonts w:cs="Segoe UI"/>
          <w:sz w:val="18"/>
          <w:szCs w:val="18"/>
          <w:shd w:val="clear" w:color="auto" w:fill="FFFFFF"/>
        </w:rPr>
        <w:t xml:space="preserve">Contact: </w:t>
      </w:r>
      <w:r w:rsidR="001217C5">
        <w:rPr>
          <w:rFonts w:cs="Segoe UI"/>
          <w:sz w:val="18"/>
          <w:szCs w:val="18"/>
          <w:shd w:val="clear" w:color="auto" w:fill="FFFFFF"/>
        </w:rPr>
        <w:t xml:space="preserve">+63 </w:t>
      </w:r>
      <w:r w:rsidR="001217C5" w:rsidRPr="001217C5">
        <w:rPr>
          <w:rFonts w:cs="Segoe UI"/>
          <w:sz w:val="18"/>
          <w:szCs w:val="18"/>
          <w:shd w:val="clear" w:color="auto" w:fill="FFFFFF"/>
          <w:lang w:val="en-PH"/>
        </w:rPr>
        <w:t>09618271956</w:t>
      </w:r>
    </w:p>
    <w:p w14:paraId="4A608976" w14:textId="494092B2" w:rsidR="001217C5" w:rsidRPr="00AE2960" w:rsidRDefault="001217C5" w:rsidP="00AE2960">
      <w:pPr>
        <w:pStyle w:val="Year"/>
        <w:jc w:val="left"/>
        <w:rPr>
          <w:rFonts w:cs="Segoe UI"/>
          <w:caps/>
          <w:sz w:val="18"/>
          <w:szCs w:val="18"/>
          <w:shd w:val="clear" w:color="auto" w:fill="FFFFFF"/>
        </w:rPr>
      </w:pPr>
      <w:r>
        <w:rPr>
          <w:rFonts w:cs="Segoe UI"/>
          <w:sz w:val="18"/>
          <w:szCs w:val="18"/>
          <w:shd w:val="clear" w:color="auto" w:fill="FFFFFF"/>
          <w:lang w:val="en-PH"/>
        </w:rPr>
        <w:t xml:space="preserve">Email: </w:t>
      </w:r>
      <w:r w:rsidRPr="001217C5">
        <w:rPr>
          <w:rFonts w:cs="Segoe UI"/>
          <w:sz w:val="18"/>
          <w:szCs w:val="18"/>
          <w:shd w:val="clear" w:color="auto" w:fill="FFFFFF"/>
          <w:lang w:val="en-PH"/>
        </w:rPr>
        <w:t>john.rosell.magalso@gmail.com</w:t>
      </w:r>
    </w:p>
    <w:p w14:paraId="1C5305F4" w14:textId="77777777" w:rsidR="00B86F1F" w:rsidRPr="003037EC" w:rsidRDefault="00B86F1F" w:rsidP="00B86F1F">
      <w:pPr>
        <w:pStyle w:val="Year"/>
        <w:jc w:val="left"/>
        <w:rPr>
          <w:b/>
          <w:bCs/>
          <w:szCs w:val="24"/>
        </w:rPr>
      </w:pPr>
    </w:p>
    <w:p w14:paraId="28F36520" w14:textId="120AAA26" w:rsidR="00AE2960" w:rsidRDefault="00AE2960" w:rsidP="00AE2960">
      <w:pPr>
        <w:pStyle w:val="Year"/>
        <w:jc w:val="left"/>
        <w:rPr>
          <w:b/>
          <w:bCs/>
          <w:sz w:val="24"/>
          <w:szCs w:val="24"/>
        </w:rPr>
      </w:pPr>
      <w:r w:rsidRPr="0057132A">
        <w:rPr>
          <w:b/>
          <w:bCs/>
          <w:sz w:val="24"/>
          <w:szCs w:val="24"/>
        </w:rPr>
        <w:t xml:space="preserve">Ms. </w:t>
      </w:r>
      <w:r w:rsidR="001217C5" w:rsidRPr="001217C5">
        <w:rPr>
          <w:b/>
          <w:bCs/>
          <w:sz w:val="24"/>
          <w:szCs w:val="24"/>
          <w:lang w:val="en-PH"/>
        </w:rPr>
        <w:t xml:space="preserve">Ma Thania </w:t>
      </w:r>
      <w:proofErr w:type="spellStart"/>
      <w:r w:rsidR="001217C5" w:rsidRPr="001217C5">
        <w:rPr>
          <w:b/>
          <w:bCs/>
          <w:sz w:val="24"/>
          <w:szCs w:val="24"/>
          <w:lang w:val="en-PH"/>
        </w:rPr>
        <w:t>Sinogaya</w:t>
      </w:r>
      <w:proofErr w:type="spellEnd"/>
    </w:p>
    <w:p w14:paraId="795D3BA4" w14:textId="77777777" w:rsidR="001217C5" w:rsidRDefault="001217C5" w:rsidP="00AE2960">
      <w:pPr>
        <w:pStyle w:val="Year"/>
        <w:jc w:val="left"/>
        <w:rPr>
          <w:rFonts w:cs="Segoe UI"/>
          <w:color w:val="C45911" w:themeColor="accent2" w:themeShade="BF"/>
          <w:szCs w:val="18"/>
          <w:shd w:val="clear" w:color="auto" w:fill="FFFFFF"/>
          <w:lang w:val="en-PH"/>
        </w:rPr>
      </w:pPr>
      <w:r w:rsidRPr="001217C5">
        <w:rPr>
          <w:rFonts w:cs="Segoe UI"/>
          <w:color w:val="C45911" w:themeColor="accent2" w:themeShade="BF"/>
          <w:szCs w:val="18"/>
          <w:shd w:val="clear" w:color="auto" w:fill="FFFFFF"/>
          <w:lang w:val="en-PH"/>
        </w:rPr>
        <w:t>DNA Micro</w:t>
      </w:r>
    </w:p>
    <w:p w14:paraId="429FA5AE" w14:textId="2E18767A" w:rsidR="00AE2960" w:rsidRDefault="00AE2960" w:rsidP="00AE2960">
      <w:pPr>
        <w:pStyle w:val="Year"/>
        <w:jc w:val="left"/>
        <w:rPr>
          <w:rFonts w:cs="Segoe UI"/>
          <w:sz w:val="18"/>
          <w:szCs w:val="18"/>
          <w:shd w:val="clear" w:color="auto" w:fill="FFFFFF"/>
          <w:lang w:val="en-PH"/>
        </w:rPr>
      </w:pPr>
      <w:r>
        <w:rPr>
          <w:rFonts w:cs="Segoe UI"/>
          <w:sz w:val="18"/>
          <w:szCs w:val="18"/>
          <w:shd w:val="clear" w:color="auto" w:fill="FFFFFF"/>
        </w:rPr>
        <w:t>Contact:</w:t>
      </w:r>
      <w:r w:rsidR="001217C5">
        <w:rPr>
          <w:rFonts w:cs="Segoe UI"/>
          <w:sz w:val="18"/>
          <w:szCs w:val="18"/>
          <w:shd w:val="clear" w:color="auto" w:fill="FFFFFF"/>
        </w:rPr>
        <w:t xml:space="preserve"> </w:t>
      </w:r>
      <w:r w:rsidR="001217C5" w:rsidRPr="001217C5">
        <w:rPr>
          <w:rFonts w:cs="Segoe UI"/>
          <w:sz w:val="18"/>
          <w:szCs w:val="18"/>
          <w:shd w:val="clear" w:color="auto" w:fill="FFFFFF"/>
          <w:lang w:val="en-PH"/>
        </w:rPr>
        <w:t>+63 961 831 1801</w:t>
      </w:r>
    </w:p>
    <w:p w14:paraId="4258A0C0" w14:textId="3D505897" w:rsidR="001217C5" w:rsidRPr="001217C5" w:rsidRDefault="001217C5" w:rsidP="00AE2960">
      <w:pPr>
        <w:pStyle w:val="Year"/>
        <w:jc w:val="left"/>
        <w:rPr>
          <w:rFonts w:cs="Segoe UI"/>
          <w:caps/>
          <w:sz w:val="18"/>
          <w:szCs w:val="18"/>
          <w:shd w:val="clear" w:color="auto" w:fill="FFFFFF"/>
        </w:rPr>
      </w:pPr>
      <w:r>
        <w:rPr>
          <w:rFonts w:cs="Segoe UI"/>
          <w:sz w:val="18"/>
          <w:szCs w:val="18"/>
          <w:shd w:val="clear" w:color="auto" w:fill="FFFFFF"/>
          <w:lang w:val="en-PH"/>
        </w:rPr>
        <w:t xml:space="preserve">Email: </w:t>
      </w:r>
      <w:r w:rsidRPr="001217C5">
        <w:rPr>
          <w:rFonts w:cs="Segoe UI"/>
          <w:sz w:val="18"/>
          <w:szCs w:val="18"/>
          <w:shd w:val="clear" w:color="auto" w:fill="FFFFFF"/>
          <w:lang w:val="en-PH"/>
        </w:rPr>
        <w:t>ma.thania.sinogaya@gmail.com</w:t>
      </w:r>
    </w:p>
    <w:p w14:paraId="6CFB64D1" w14:textId="03579799" w:rsidR="005756B7" w:rsidRDefault="005756B7" w:rsidP="00AE2960">
      <w:pPr>
        <w:pStyle w:val="Year"/>
        <w:jc w:val="left"/>
        <w:rPr>
          <w:rFonts w:cs="Segoe UI"/>
          <w:caps/>
          <w:sz w:val="18"/>
          <w:szCs w:val="18"/>
          <w:shd w:val="clear" w:color="auto" w:fill="FFFFFF"/>
        </w:rPr>
      </w:pPr>
    </w:p>
    <w:p w14:paraId="3191FADE" w14:textId="4142F650" w:rsidR="005756B7" w:rsidRDefault="005756B7" w:rsidP="005756B7">
      <w:pPr>
        <w:pStyle w:val="Year"/>
        <w:jc w:val="left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Mr. Kevin Rey Co</w:t>
      </w:r>
    </w:p>
    <w:p w14:paraId="4851E4CC" w14:textId="10827ED8" w:rsidR="005756B7" w:rsidRPr="0057132A" w:rsidRDefault="005756B7" w:rsidP="005756B7">
      <w:pPr>
        <w:pStyle w:val="Year"/>
        <w:jc w:val="left"/>
        <w:rPr>
          <w:rFonts w:cs="Segoe UI"/>
          <w:caps/>
          <w:color w:val="C45911" w:themeColor="accent2" w:themeShade="BF"/>
          <w:sz w:val="18"/>
          <w:szCs w:val="18"/>
          <w:shd w:val="clear" w:color="auto" w:fill="FFFFFF"/>
        </w:rPr>
      </w:pPr>
      <w:r>
        <w:rPr>
          <w:rFonts w:cs="Segoe UI"/>
          <w:color w:val="C45911" w:themeColor="accent2" w:themeShade="BF"/>
          <w:szCs w:val="18"/>
          <w:shd w:val="clear" w:color="auto" w:fill="FFFFFF"/>
        </w:rPr>
        <w:t xml:space="preserve">Operation Manager – </w:t>
      </w:r>
      <w:r w:rsidR="00F37855">
        <w:rPr>
          <w:rFonts w:cs="Segoe UI"/>
          <w:color w:val="C45911" w:themeColor="accent2" w:themeShade="BF"/>
          <w:szCs w:val="18"/>
          <w:shd w:val="clear" w:color="auto" w:fill="FFFFFF"/>
        </w:rPr>
        <w:t>Fat House Distributors LLC</w:t>
      </w:r>
    </w:p>
    <w:p w14:paraId="08C35143" w14:textId="22BFE2FF" w:rsidR="005756B7" w:rsidRDefault="005756B7" w:rsidP="005756B7">
      <w:pPr>
        <w:pStyle w:val="Year"/>
        <w:jc w:val="left"/>
        <w:rPr>
          <w:rFonts w:cs="Segoe UI"/>
          <w:sz w:val="18"/>
          <w:szCs w:val="18"/>
          <w:shd w:val="clear" w:color="auto" w:fill="FFFFFF"/>
        </w:rPr>
      </w:pPr>
      <w:r>
        <w:rPr>
          <w:rFonts w:cs="Segoe UI"/>
          <w:sz w:val="18"/>
          <w:szCs w:val="18"/>
          <w:shd w:val="clear" w:color="auto" w:fill="FFFFFF"/>
        </w:rPr>
        <w:t xml:space="preserve">Contact: 0995 – 930 – 1450  </w:t>
      </w:r>
    </w:p>
    <w:p w14:paraId="36FE611E" w14:textId="7A7F73D8" w:rsidR="005550B9" w:rsidRPr="00AE2960" w:rsidRDefault="005550B9" w:rsidP="005756B7">
      <w:pPr>
        <w:pStyle w:val="Year"/>
        <w:jc w:val="left"/>
        <w:rPr>
          <w:rFonts w:cs="Segoe UI"/>
          <w:caps/>
          <w:sz w:val="18"/>
          <w:szCs w:val="18"/>
          <w:shd w:val="clear" w:color="auto" w:fill="FFFFFF"/>
        </w:rPr>
      </w:pPr>
      <w:r>
        <w:rPr>
          <w:rFonts w:cs="Segoe UI"/>
          <w:sz w:val="18"/>
          <w:szCs w:val="18"/>
          <w:shd w:val="clear" w:color="auto" w:fill="FFFFFF"/>
        </w:rPr>
        <w:t xml:space="preserve">Email: </w:t>
      </w:r>
      <w:r w:rsidRPr="005550B9">
        <w:rPr>
          <w:rFonts w:cs="Segoe UI"/>
          <w:sz w:val="18"/>
          <w:szCs w:val="18"/>
          <w:shd w:val="clear" w:color="auto" w:fill="FFFFFF"/>
          <w:lang w:val="en-PH"/>
        </w:rPr>
        <w:t>kevinreyco2@gmail.com</w:t>
      </w:r>
    </w:p>
    <w:p w14:paraId="525F6AD3" w14:textId="77777777" w:rsidR="005756B7" w:rsidRPr="00AE2960" w:rsidRDefault="005756B7" w:rsidP="00AE2960">
      <w:pPr>
        <w:pStyle w:val="Year"/>
        <w:jc w:val="left"/>
        <w:rPr>
          <w:rFonts w:cs="Segoe UI"/>
          <w:caps/>
          <w:sz w:val="18"/>
          <w:szCs w:val="18"/>
          <w:shd w:val="clear" w:color="auto" w:fill="FFFFFF"/>
        </w:rPr>
      </w:pPr>
    </w:p>
    <w:p w14:paraId="1B71774A" w14:textId="77777777" w:rsidR="00B86F1F" w:rsidRPr="003037EC" w:rsidRDefault="00B86F1F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sectPr w:rsidR="00B86F1F" w:rsidRPr="003037EC" w:rsidSect="002240C7">
      <w:type w:val="continuous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4D51AA6" w14:textId="77777777" w:rsidR="0086252B" w:rsidRDefault="0086252B" w:rsidP="000B6987">
      <w:pPr>
        <w:spacing w:after="0" w:line="240" w:lineRule="auto"/>
      </w:pPr>
      <w:r>
        <w:separator/>
      </w:r>
    </w:p>
  </w:endnote>
  <w:endnote w:type="continuationSeparator" w:id="0">
    <w:p w14:paraId="0B9DA2E0" w14:textId="77777777" w:rsidR="0086252B" w:rsidRDefault="0086252B" w:rsidP="000B69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Yu Gothic UI"/>
    <w:charset w:val="80"/>
    <w:family w:val="roman"/>
    <w:pitch w:val="variable"/>
    <w:sig w:usb0="800002E7" w:usb1="2AC7FCFF" w:usb2="00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876072461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2B7761DA" w14:textId="697613E7" w:rsidR="000B6987" w:rsidRDefault="000B6987" w:rsidP="000B6987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260C9A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260C9A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756CA7E" w14:textId="77777777" w:rsidR="0086252B" w:rsidRDefault="0086252B" w:rsidP="000B6987">
      <w:pPr>
        <w:spacing w:after="0" w:line="240" w:lineRule="auto"/>
      </w:pPr>
      <w:r>
        <w:separator/>
      </w:r>
    </w:p>
  </w:footnote>
  <w:footnote w:type="continuationSeparator" w:id="0">
    <w:p w14:paraId="41AC4728" w14:textId="77777777" w:rsidR="0086252B" w:rsidRDefault="0086252B" w:rsidP="000B698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DED73AB"/>
    <w:multiLevelType w:val="hybridMultilevel"/>
    <w:tmpl w:val="720C936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564255"/>
    <w:multiLevelType w:val="hybridMultilevel"/>
    <w:tmpl w:val="D0C00C5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A86371F"/>
    <w:multiLevelType w:val="hybridMultilevel"/>
    <w:tmpl w:val="985A2E12"/>
    <w:lvl w:ilvl="0" w:tplc="3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61815384"/>
    <w:multiLevelType w:val="multilevel"/>
    <w:tmpl w:val="85F808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6142DEA"/>
    <w:multiLevelType w:val="hybridMultilevel"/>
    <w:tmpl w:val="35820F86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10176509">
    <w:abstractNumId w:val="0"/>
  </w:num>
  <w:num w:numId="2" w16cid:durableId="1797681061">
    <w:abstractNumId w:val="1"/>
  </w:num>
  <w:num w:numId="3" w16cid:durableId="2094160239">
    <w:abstractNumId w:val="3"/>
  </w:num>
  <w:num w:numId="4" w16cid:durableId="1504972415">
    <w:abstractNumId w:val="2"/>
  </w:num>
  <w:num w:numId="5" w16cid:durableId="45097803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en-US" w:vendorID="64" w:dllVersion="6" w:nlCheck="1" w:checkStyle="0"/>
  <w:activeWritingStyle w:appName="MSWord" w:lang="en-PH" w:vendorID="64" w:dllVersion="6" w:nlCheck="1" w:checkStyle="0"/>
  <w:activeWritingStyle w:appName="MSWord" w:lang="en-US" w:vendorID="64" w:dllVersion="4096" w:nlCheck="1" w:checkStyle="0"/>
  <w:activeWritingStyle w:appName="MSWord" w:lang="en-PH" w:vendorID="64" w:dllVersion="4096" w:nlCheck="1" w:checkStyle="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xMjE1MzEzMzAyM7NU0lEKTi0uzszPAykwqQUA9gD38SwAAAA="/>
  </w:docVars>
  <w:rsids>
    <w:rsidRoot w:val="002240C7"/>
    <w:rsid w:val="000038B6"/>
    <w:rsid w:val="00003B3D"/>
    <w:rsid w:val="00021E26"/>
    <w:rsid w:val="000263AC"/>
    <w:rsid w:val="000359E3"/>
    <w:rsid w:val="00041352"/>
    <w:rsid w:val="0007764B"/>
    <w:rsid w:val="000928C4"/>
    <w:rsid w:val="00096A76"/>
    <w:rsid w:val="000B4E0C"/>
    <w:rsid w:val="000B6987"/>
    <w:rsid w:val="000E02DA"/>
    <w:rsid w:val="001015B9"/>
    <w:rsid w:val="00104DE8"/>
    <w:rsid w:val="00107503"/>
    <w:rsid w:val="001217C5"/>
    <w:rsid w:val="00153D0E"/>
    <w:rsid w:val="00187CC8"/>
    <w:rsid w:val="00191477"/>
    <w:rsid w:val="00191799"/>
    <w:rsid w:val="001D446E"/>
    <w:rsid w:val="001F343A"/>
    <w:rsid w:val="00207A96"/>
    <w:rsid w:val="00222158"/>
    <w:rsid w:val="002240C7"/>
    <w:rsid w:val="00225A62"/>
    <w:rsid w:val="00255899"/>
    <w:rsid w:val="00260C9A"/>
    <w:rsid w:val="0027478B"/>
    <w:rsid w:val="002B66F2"/>
    <w:rsid w:val="002C145C"/>
    <w:rsid w:val="002D1725"/>
    <w:rsid w:val="002D4820"/>
    <w:rsid w:val="002E6614"/>
    <w:rsid w:val="00300EAA"/>
    <w:rsid w:val="003037EC"/>
    <w:rsid w:val="00304920"/>
    <w:rsid w:val="0032061A"/>
    <w:rsid w:val="003357CA"/>
    <w:rsid w:val="003639EB"/>
    <w:rsid w:val="003741F7"/>
    <w:rsid w:val="003B285C"/>
    <w:rsid w:val="003D0384"/>
    <w:rsid w:val="00404510"/>
    <w:rsid w:val="004236E2"/>
    <w:rsid w:val="00435CF6"/>
    <w:rsid w:val="004448CD"/>
    <w:rsid w:val="00463F7D"/>
    <w:rsid w:val="00487E31"/>
    <w:rsid w:val="004D3BC8"/>
    <w:rsid w:val="004D7B94"/>
    <w:rsid w:val="00503663"/>
    <w:rsid w:val="00513E87"/>
    <w:rsid w:val="00514AF4"/>
    <w:rsid w:val="005327A9"/>
    <w:rsid w:val="005519CE"/>
    <w:rsid w:val="00554282"/>
    <w:rsid w:val="005550B9"/>
    <w:rsid w:val="005675DF"/>
    <w:rsid w:val="0057132A"/>
    <w:rsid w:val="005756B7"/>
    <w:rsid w:val="00592B2F"/>
    <w:rsid w:val="00597A4F"/>
    <w:rsid w:val="005A1429"/>
    <w:rsid w:val="005C2137"/>
    <w:rsid w:val="005E3915"/>
    <w:rsid w:val="005E71B4"/>
    <w:rsid w:val="0061039E"/>
    <w:rsid w:val="00612255"/>
    <w:rsid w:val="00616199"/>
    <w:rsid w:val="006428EB"/>
    <w:rsid w:val="0068136F"/>
    <w:rsid w:val="0068174C"/>
    <w:rsid w:val="006A08EE"/>
    <w:rsid w:val="006B4A56"/>
    <w:rsid w:val="006E1DA6"/>
    <w:rsid w:val="006E2577"/>
    <w:rsid w:val="006E478B"/>
    <w:rsid w:val="006F0272"/>
    <w:rsid w:val="00742EC7"/>
    <w:rsid w:val="007635D2"/>
    <w:rsid w:val="00766399"/>
    <w:rsid w:val="00773A4F"/>
    <w:rsid w:val="007940CD"/>
    <w:rsid w:val="007B7833"/>
    <w:rsid w:val="007F0AF8"/>
    <w:rsid w:val="007F20FA"/>
    <w:rsid w:val="008121F8"/>
    <w:rsid w:val="008301E6"/>
    <w:rsid w:val="00842D4D"/>
    <w:rsid w:val="008523BB"/>
    <w:rsid w:val="00855146"/>
    <w:rsid w:val="0086252B"/>
    <w:rsid w:val="0086496C"/>
    <w:rsid w:val="00865509"/>
    <w:rsid w:val="00873FED"/>
    <w:rsid w:val="008A6175"/>
    <w:rsid w:val="008B4FD6"/>
    <w:rsid w:val="008C5EBC"/>
    <w:rsid w:val="008D3392"/>
    <w:rsid w:val="00900B1C"/>
    <w:rsid w:val="009274F2"/>
    <w:rsid w:val="00937263"/>
    <w:rsid w:val="00942BA3"/>
    <w:rsid w:val="00954519"/>
    <w:rsid w:val="00977D03"/>
    <w:rsid w:val="009A1A79"/>
    <w:rsid w:val="009B1782"/>
    <w:rsid w:val="009E1E0E"/>
    <w:rsid w:val="009E5BCE"/>
    <w:rsid w:val="00A30823"/>
    <w:rsid w:val="00A31B0C"/>
    <w:rsid w:val="00A36696"/>
    <w:rsid w:val="00A41483"/>
    <w:rsid w:val="00A44BDA"/>
    <w:rsid w:val="00A53110"/>
    <w:rsid w:val="00A57E08"/>
    <w:rsid w:val="00A62B0F"/>
    <w:rsid w:val="00A66A8E"/>
    <w:rsid w:val="00A937BD"/>
    <w:rsid w:val="00A9589B"/>
    <w:rsid w:val="00AA5AE8"/>
    <w:rsid w:val="00AB5D6B"/>
    <w:rsid w:val="00AB6CC3"/>
    <w:rsid w:val="00AC1ED8"/>
    <w:rsid w:val="00AD49FF"/>
    <w:rsid w:val="00AE2960"/>
    <w:rsid w:val="00AF7068"/>
    <w:rsid w:val="00B626D1"/>
    <w:rsid w:val="00B634CC"/>
    <w:rsid w:val="00B7418A"/>
    <w:rsid w:val="00B7717B"/>
    <w:rsid w:val="00B86F1F"/>
    <w:rsid w:val="00BA2196"/>
    <w:rsid w:val="00BA41AC"/>
    <w:rsid w:val="00BE1E08"/>
    <w:rsid w:val="00BE49FD"/>
    <w:rsid w:val="00BF63D5"/>
    <w:rsid w:val="00C106B2"/>
    <w:rsid w:val="00C16EB5"/>
    <w:rsid w:val="00C270B3"/>
    <w:rsid w:val="00C574AC"/>
    <w:rsid w:val="00C819E9"/>
    <w:rsid w:val="00C93F3D"/>
    <w:rsid w:val="00CB3589"/>
    <w:rsid w:val="00CD530F"/>
    <w:rsid w:val="00D040C1"/>
    <w:rsid w:val="00D072DF"/>
    <w:rsid w:val="00D62A75"/>
    <w:rsid w:val="00D70A5C"/>
    <w:rsid w:val="00D73DAB"/>
    <w:rsid w:val="00D7486C"/>
    <w:rsid w:val="00D74C19"/>
    <w:rsid w:val="00D76646"/>
    <w:rsid w:val="00D80914"/>
    <w:rsid w:val="00D82ABC"/>
    <w:rsid w:val="00D8501C"/>
    <w:rsid w:val="00D92142"/>
    <w:rsid w:val="00DA6959"/>
    <w:rsid w:val="00DB0C0E"/>
    <w:rsid w:val="00DB1359"/>
    <w:rsid w:val="00DB47A5"/>
    <w:rsid w:val="00DD3A2F"/>
    <w:rsid w:val="00E1068B"/>
    <w:rsid w:val="00E46265"/>
    <w:rsid w:val="00E512FF"/>
    <w:rsid w:val="00E52287"/>
    <w:rsid w:val="00E566D8"/>
    <w:rsid w:val="00EA18D0"/>
    <w:rsid w:val="00EB01EB"/>
    <w:rsid w:val="00F05175"/>
    <w:rsid w:val="00F16B30"/>
    <w:rsid w:val="00F2632D"/>
    <w:rsid w:val="00F37855"/>
    <w:rsid w:val="00F53EC8"/>
    <w:rsid w:val="00F54631"/>
    <w:rsid w:val="00F563C2"/>
    <w:rsid w:val="00F767F6"/>
    <w:rsid w:val="00F9642F"/>
    <w:rsid w:val="00FA161E"/>
    <w:rsid w:val="00FA5B25"/>
    <w:rsid w:val="00FF22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3EE412"/>
  <w15:chartTrackingRefBased/>
  <w15:docId w15:val="{096E17B7-DDB3-4D0C-AFE3-94D77248AC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PH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20FA"/>
  </w:style>
  <w:style w:type="paragraph" w:styleId="Heading1">
    <w:name w:val="heading 1"/>
    <w:basedOn w:val="Normal"/>
    <w:next w:val="Normal"/>
    <w:link w:val="Heading1Char"/>
    <w:uiPriority w:val="9"/>
    <w:qFormat/>
    <w:rsid w:val="002240C7"/>
    <w:pPr>
      <w:shd w:val="clear" w:color="auto" w:fill="2F5496" w:themeFill="accent1" w:themeFillShade="BF"/>
      <w:spacing w:after="0" w:line="240" w:lineRule="auto"/>
      <w:outlineLvl w:val="0"/>
    </w:pPr>
    <w:rPr>
      <w:rFonts w:ascii="Century Gothic" w:eastAsiaTheme="minorHAnsi" w:hAnsi="Century Gothic"/>
      <w:b/>
      <w:color w:val="F2F2F2" w:themeColor="background1" w:themeShade="F2"/>
      <w:spacing w:val="10"/>
      <w:sz w:val="24"/>
      <w:lang w:val="en-US" w:eastAsia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62B0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62B0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qFormat/>
    <w:rsid w:val="002240C7"/>
    <w:pPr>
      <w:spacing w:after="0" w:line="240" w:lineRule="auto"/>
      <w:ind w:left="-108"/>
      <w:jc w:val="center"/>
    </w:pPr>
    <w:rPr>
      <w:rFonts w:ascii="Century Gothic" w:eastAsiaTheme="minorHAnsi" w:hAnsi="Century Gothic"/>
      <w:b/>
      <w:color w:val="2F5496" w:themeColor="accent1" w:themeShade="BF"/>
      <w:spacing w:val="6"/>
      <w:sz w:val="56"/>
      <w:lang w:val="en-US" w:eastAsia="en-US"/>
    </w:rPr>
  </w:style>
  <w:style w:type="paragraph" w:customStyle="1" w:styleId="JobTitle">
    <w:name w:val="Job Title"/>
    <w:basedOn w:val="Normal"/>
    <w:qFormat/>
    <w:rsid w:val="002240C7"/>
    <w:pPr>
      <w:spacing w:after="0" w:line="240" w:lineRule="auto"/>
      <w:ind w:left="-108"/>
      <w:jc w:val="center"/>
    </w:pPr>
    <w:rPr>
      <w:rFonts w:ascii="Century Gothic" w:eastAsiaTheme="minorHAnsi" w:hAnsi="Century Gothic"/>
      <w:color w:val="808080" w:themeColor="background1" w:themeShade="80"/>
      <w:spacing w:val="6"/>
      <w:sz w:val="44"/>
      <w:lang w:val="en-US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2240C7"/>
    <w:rPr>
      <w:rFonts w:ascii="Century Gothic" w:eastAsiaTheme="minorHAnsi" w:hAnsi="Century Gothic"/>
      <w:b/>
      <w:color w:val="F2F2F2" w:themeColor="background1" w:themeShade="F2"/>
      <w:spacing w:val="10"/>
      <w:sz w:val="24"/>
      <w:shd w:val="clear" w:color="auto" w:fill="2F5496" w:themeFill="accent1" w:themeFillShade="BF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62B0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62B0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Year">
    <w:name w:val="Year"/>
    <w:basedOn w:val="Normal"/>
    <w:qFormat/>
    <w:rsid w:val="00A62B0F"/>
    <w:pPr>
      <w:spacing w:after="0" w:line="240" w:lineRule="auto"/>
      <w:jc w:val="right"/>
    </w:pPr>
    <w:rPr>
      <w:rFonts w:ascii="Century Gothic" w:eastAsiaTheme="minorHAnsi" w:hAnsi="Century Gothic"/>
      <w:sz w:val="20"/>
      <w:lang w:val="en-US" w:eastAsia="en-US"/>
    </w:rPr>
  </w:style>
  <w:style w:type="paragraph" w:styleId="ListParagraph">
    <w:name w:val="List Paragraph"/>
    <w:basedOn w:val="Normal"/>
    <w:uiPriority w:val="34"/>
    <w:qFormat/>
    <w:rsid w:val="00A62B0F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styleId="Hyperlink">
    <w:name w:val="Hyperlink"/>
    <w:basedOn w:val="DefaultParagraphFont"/>
    <w:uiPriority w:val="99"/>
    <w:unhideWhenUsed/>
    <w:rsid w:val="00A62B0F"/>
    <w:rPr>
      <w:color w:val="0563C1" w:themeColor="hyperlink"/>
      <w:u w:val="single"/>
    </w:rPr>
  </w:style>
  <w:style w:type="paragraph" w:customStyle="1" w:styleId="Default">
    <w:name w:val="Default"/>
    <w:rsid w:val="00A62B0F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0B69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6987"/>
  </w:style>
  <w:style w:type="paragraph" w:styleId="Footer">
    <w:name w:val="footer"/>
    <w:basedOn w:val="Normal"/>
    <w:link w:val="FooterChar"/>
    <w:uiPriority w:val="99"/>
    <w:unhideWhenUsed/>
    <w:rsid w:val="000B69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69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3035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39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69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818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2A29D8-F264-40AB-A6E3-8C9D485668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67</TotalTime>
  <Pages>4</Pages>
  <Words>731</Words>
  <Characters>4172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Lloyd Mayol</dc:creator>
  <cp:keywords/>
  <dc:description/>
  <cp:lastModifiedBy>John Lloyd Mayol</cp:lastModifiedBy>
  <cp:revision>145</cp:revision>
  <cp:lastPrinted>2025-01-23T17:11:00Z</cp:lastPrinted>
  <dcterms:created xsi:type="dcterms:W3CDTF">2021-03-28T16:09:00Z</dcterms:created>
  <dcterms:modified xsi:type="dcterms:W3CDTF">2025-01-23T17:13:00Z</dcterms:modified>
</cp:coreProperties>
</file>